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50B2B" w:rsidRDefault="00D50B2B" w:rsidP="00C44141">
      <w:pPr>
        <w:tabs>
          <w:tab w:val="left" w:pos="4035"/>
          <w:tab w:val="center" w:pos="4680"/>
        </w:tabs>
        <w:ind w:firstLine="0"/>
        <w:jc w:val="both"/>
        <w:rPr>
          <w:sz w:val="30"/>
          <w:szCs w:val="30"/>
          <w:rtl/>
          <w:lang w:bidi="fa-IR"/>
        </w:rPr>
      </w:pPr>
    </w:p>
    <w:p w:rsidR="00787DA0" w:rsidRDefault="00D50B2B" w:rsidP="00D50B2B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</w:rPr>
        <mc:AlternateContent>
          <mc:Choice Requires="wpc">
            <w:drawing>
              <wp:inline distT="0" distB="0" distL="0" distR="0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 xmlns:w15="http://schemas.microsoft.com/office/word/2012/wordml">
            <w:pict>
              <v:group w14:anchorId="3D318E00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W5qTogIAAGMFAAAOAAAAZHJzL2Uyb0RvYy54bWysVN1u0zAUvkfiHSzf&#10;t3FKtrbR0mm0G0IaUDF21xvXcRpr8Y9s92eaeCSEEBe8Sh+HYyfdGEMaQlwkOfZxvvOd75zjk9Od&#10;bNCGWye0KnDaJxhxxXQp1KrA158ueiOMnKeqpI1WvMC33OHTycsXJ1uT84GudVNyiwBEuXxrClx7&#10;b/Ikcazmkrq+NlyBs9JWUg9Lu0pKS7eALptkQMhxstW2NFYz7hzszlonnkT8quLMf6gqxz1qCgzc&#10;fHzb+F6GdzI5ofnKUlML1tGg/8BCUqEg6D3UjHqK1lY8gZKCWe105ftMy0RXlWA85gDZpOS3bKZU&#10;baiLyTBQ50AQrP+Iu1yBBgCZb6EYHGwjWA5PpwZYT4I9XxX4y68txx2I/CsMSe3N2vRAGEO9WIpG&#10;+NtYZFAgkFKbuWBz2y7Y+83cIlEWOMNIUQm9Bd4QFMFGyR2DKk/zxbWD5lxcUSksvappLalyUJjF&#10;jLsbr81i/2P/bf8F7b/C5/tCqJLv+katQmOEmCFMCArLJKwfcVg2wlyIpgmFD3aXLQR+vo3b0s80&#10;W0uufNvLljeQuFauFsZhZHMulxwytG/LNHYX3/lL50M4sNr+uhuMzggZD173pkdk2svI8Lx3Ns6G&#10;vSE5H2YkG6XTdPo5/J1m+drxS81oMzPi0Oxp9oTtH3u0G7u2TWO7ow2NQxWkiYQO30gRtoIkgauz&#10;7CMMIpwD21vuWR3MCpTr9uHwvSPK/KBsEN0ZKPVy+06XUGW69jqKsausDDigJNoV+NUxITDht2Ad&#10;jcfjdrKDTAycw2O4LMDLwJ2SdHSUxdGHuAcUY51/w7VEwQDJgXCMQjeQTpvi4UgIqnQofEypUY82&#10;ADPsxDQC8c6EPMCKc2aC9eiq+HUdTz3cjZO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BtneiNwAAAAFAQAADwAAAGRycy9kb3ducmV2LnhtbEyPQUvEMBCF74L/IYzgzU0sa1xq&#10;00UERfSgrgWv2Wa2DSaT0mS31V9v1otehje84b1vqvXsHTvgGG0gBZcLAQypDcZSp6B5v79YAYtJ&#10;k9EuECr4wgjr+vSk0qUJE73hYZM6lkMollpBn9JQch7bHr2OizAgZW8XRq9TXseOm1FPOdw7Xggh&#10;udeWckOvB7zrsf3c7L2CZbFzq9cH+fz92DTT08fSXosXq9T52Xx7AyzhnP6O4Yif0aHOTNuwJxOZ&#10;U5AfSb/z6BVXEtg2CykF8Lri/+nrHwAAAP//AwBQSwMECgAAAAAAAAAhAOkKXgElDwAAJQ8AABQA&#10;AABkcnMvbWVkaWEvaW1hZ2UxLnBuZ4lQTkcNChoKAAAADUlIRFIAAACpAAAA4ggDAAAAApQXsgAA&#10;ADlQTFRF////AAAADw8PX19f7+/vn5+fz8/PPz8/v7+/Ly8vf39/39/fHx8fj4+Pr6+vb29vT09P&#10;lZWVqKioByZTogAADqdJREFUeJztnematSYMgMedg2t7/xdbWdQkBImKZ/r1af7NHMXXEELC5s/P&#10;Y+kbbaVlflPK/TZyP35Xet0VmwzLWIOf6mYZ9t+KT9XU0VJel3oGKE4Wtf2mS/pbOfe/w9nPAYvV&#10;rNFdX7G/lfo39DqyLFa6OfpTWX2bVX2iMAkpp29y1nGlCWT5nlrb2wp18vmWz9LPOItvWUBdPQZd&#10;Zf4C6MOa3+R1Y1Vx33RRPu+iNuxDy2pSSjVzoO5hNj8oNc1d0Ju9i8qCDs3+ez1CWI06TxXY94uo&#10;HCjgdEA+YhnGgEN15N7XUBnQcgwvM0CfJvz/T9izvYTKgHb8k9qoZ6cu7hXUEPSW/6ao+burEDSi&#10;0JSM5HVzowagJW+J14vKjBqA3lQoV1hWVEVB9aPi3kOtSRf6OBR6DZV47OF5wS+hEscy5PCBr6AS&#10;t1Lkef8GW1SZIcGmRro8L9JKn/39abvvnhdpBdtUlb/IolDpWwSi84MGqDlMirSo56DKJWb5A6CG&#10;LVDfzgPn7W1zo2LQwVWSySVvKrc6KoagPmz/rEZd0nsLtYI2RFCZUP8u6ABBb6HubBxqmS+UahDo&#10;ddQa9PUc6v1YPQF6FbVFHdPIoN71VSwojoGuoLYlVx7R6i0D4EFJK5CjtsGAB4d6J/4hoCMLKkfl&#10;xp7yoBJQB8QNHspQ+bGnHKg8KDt4KEHlQXOgsqC0SchRY6DPUUnJn1PQNCoN8POhUtD6HDSFej4y&#10;/gSVpA5p0PMum4J2xNovodZNt4r3mKTduJvOQXdvmwZd0/pe0AXwqPu8qR1gvQUaRa1JWm+Lk/RW&#10;HCq879P8LCLQQdEuh82EaMfkJzfuoU4UIry8DjrC1Xbp01JKMKJjP7Cos56UAjHLmQvxoIHDt42M&#10;Po2JLvCNAxh5kqA66bpK+/UGQT0mQTu+DmnSTmwUv4kc1d9taGOTwDHQKvY0MqyIs2+q8p60tRTq&#10;+tw60rSHCCjgqXHzw6MrfFILhFClUc2kCoPqi6bTPaTh4IJh/eP+gw2RL6MatQaovmh6XzDMiS9Q&#10;kR8iacd11FVRBNXbInUMqToc9n9j5xfrwkgLuYHq+3EarbGRCGo429AKrvv4CD6bAp2irsqq90U+&#10;my1S0Ihm0GU1UxmfKGgStQznm+1YSzOvgcpnW9dFDCIeisE69EpF5Z8OOZIOF6AO82Qe2TcENiiO&#10;Df54gc6qDzSVGMYlftCh6rIDPRr2zMEAFraW07E9OGg9UvQiNdxAUB0h1gu2EaKzFv6WmiwCZLb5&#10;w3vTaRZGZT0aQiUNFN79SakFKlWRYXzBXChGZe0MNlFsTvBhgkE4YPSa3JwGpXElO5IKDQrxwIcJ&#10;tAJs/oNbgGzwGtUC635hVzLFbhU8CVZ/i0iFE+Gwdnlbw9XGk0pyWnC5QqTS+ZsjFIp0FMBrR0kl&#10;D+vg5c9II7UACo2SSsZfM5JGLgD2ESWVPKiCbNDopKS7GQ6RC4CDj5GK/MwE2Yh7Fcmu01gTBIXG&#10;SEXTryNiK9FfIpk5CihAF8hLgdoUkWrEhqxWJr6AeCAEiNA1oH8TrWRZEBuy2iukDrSeqs6/bGfy&#10;faVQaIfcWH08qhAtZcFaBDUlnblrd1DFrduvgDtF3R6MXUQzL4DU/Hk8SzwdWjrQYPFjKLAnghFD&#10;zGvESC0a0IB0imk2oD0ZQeAEtRsYRctCjOPVrJcBLkW6Aq5emGSeE1ggSm5FM4Q9vf541wtrTESg&#10;wJzwHgCZnR127cHAwLN4hlEEWlTeTOuGHdlKSRVcfzhYsVKjg45EhkVrHRi07DGgT940CPyf0FE9&#10;3CYhm2857OXI7466kTn/nnn6Z1VeuLOLFdlKS6CNo/3tOhWuhQhUum19SzvYQjzTzHXJh4pkbo4M&#10;hFR7RQTrVB+Ast7zCK5klY8GBztgdJLKt6DTtYh/a4GHikThLaoXtKBfoNLS2Gi9iEwVFBeMEwqd&#10;FHgwasVg3I8OpW0PMLqcSmGjOpQ603/IfBTwc/iGw62sIE0YFliDdhMOImMFSrXWAixXZqZHATgi&#10;AuGnmyGZjphw6LQr3HduMjs7KmYk5KLbgbUskf/vb1ArJ7uR6EuPIp0niG9lpDFrSXfKYKhY9KTD&#10;zmzuAOzpKim2ljRpefVRx5u1P0EK8CIpzKNkj5rRox6Q4kgjSXp1WApa5kNS/P8kKUxPrrqZrKRH&#10;pxwhhWG/jFSj6x+Q4sjraKk8KYoVH5KK8rAp+rijabM3oik6WdS2oEct0SezcjKMedghO0KCcj5Z&#10;wo8fBV5V0O/DVkHj7kPbXPWTREGS9B0Nyva+IOBIJ7doji6owfKUAycEki1Bx9NcRAMCtIShpubN&#10;DstgZ27xVKQg5z/eXNECzsNGAsrAgAs4rV7cFQNe3P0DVP+pnePRiGO+vlPsJX5J36T1Z9+TjFET&#10;ptqHY3ug+k/alIqAFnATdHT5Kot63oIZ9wmKj68MwKtH6AqIcmONLulqOdQzA2iYy6D/iKHyK/ng&#10;O3objx2aUF5Ehan64Z5npkR8WxK0OE6QCc/BQTfh/CqGCl8YeGc01MCg9tzyUcYo/XLAnl9H428j&#10;SudR61g0MzIlHsKvcqGr2qx4tTasWr0DJstvOVQEih3vmaeMgPL26Hd206WATjq2wBAVl407GDz8&#10;gVBJuWjjFSfe9bAnEFUy1NMNM9FVunS/QM1UAvMmEbVKUHHzDebneraKIxsb6IsNx6IueCoT1w2k&#10;UYlHDiNRfqdyZD8QAa23NknOH2gZtaZQCQcXiZDhW4sqAnUv1Vddp4PoilHrOSrdhsmAhsv5Wxno&#10;eaDBTLKcoNK+ODKJTJtzSRzmHVDWSURR6ah8dAve+SSTL59uvEpnGeFEC4+6BO8Un7Bu6aUMKLsV&#10;5VzC+IpHpXJWdvx8swegJ4viT1HPE5DYGt3xCSi3Vy+NmkpeWK1u/cBd0B9mf4cHiSYJ97bHqceg&#10;TLnNKeq9LYeR3VgXT0Whm0NLdYJ6bxsnDypb8wIlaFdxrUrPsGm48h5V/UVUedlTGdxFn3LroIXA&#10;BUws6hUlHM4jAnr3DAviWriMrJQu2/KowyugYXAZGMD186AqUE4+0Gh7rfCfl2TedwPlBMWNgKJe&#10;rPlN2voN0NhuO4OaXOJ/LrlBo6jzoxNB3gCNoj6TN0BfQaWguQ4tpKjPj5eiW7izHa9IUGWTPldK&#10;zHUSVHAUYoYiX7F+JmPPIHSoL0P90wHNXKfg8YN9+QrMeLJgZtT3QDOjvgmaFfVd0IyoQd6X/VBZ&#10;inrzATQ6zQ8aOqtbfvUboKGB3cj5KOhbx98LztU4FzqS9OQI3XMJmu2lwYlgLiVXCMFJMDLXcenE&#10;xH6kJZifehOUQS3pJITbh/Shn2EJt/28C8qOdwLW/jhLvqwOxQabOb4Ayg/NlstozufXdOKjalS9&#10;/p+bCX4fVLo3JiHfAM2C+h3QDF/n+Bboz/mhTEnhvj7wntCxpQvytQ/IeOHXRDgZTj6J8l2FOons&#10;1yg+KrYMZZXld751xTlKv2qKPwerujfmmEPqESt2OL4P1o/EQ3S/+Z0zS2SP5Vll1lRja//kf/s3&#10;fDvuf/lf/iPS/CmtqckwiPsVaTINuL4uTbavObwsTZ4vJLwvzY31Cr8ic65ZgbelevjFgW+Jybb+&#10;CI2aycE/AnRNtVNz9f2/ou9qBIO41f0PkOWTWTC4araQ/LavNccTpz+3a5IXqFT6scQviFkWJPBO&#10;BdZp832X1qTbkpUKj/oMeeajL4gWrntRk2r74zQNM1fxXdJKOKdSl6uRVsfEttkA+uzTeRdlPpml&#10;QCahzcLyAuyAmMqsX7sMv1lKYE7GxyaoMrsha2H02GZwXJU2q9LOUbu4c2pRT2C2DlUL41HZyZhr&#10;spq88YCnnmT6K/ZLX39wOqWNiVZBcY1wu/uZ+AGo08A4amlNs9Bwhf9a63B2SrRMjBf5JBYLKaqQ&#10;zQibTsvSKZVhYH0N4sp+Ov9iZEVIa0+nyr+E6VSVI5mpq1QhNdXb6P7uh79LGUGfY4GXQBQl/bja&#10;X1QpdOqBMd+StFJoat87vlZ9hNZXnZ66LpZ0vdBWM/kOaJEBmJaQIwsI2nUolFQ70kq2YsHEilki&#10;1CqtF0022y725UZZs9dFrgSxTPtDTdpNZ0gbUZXaoxzzgNaCRkFJjTGIhnvclFAO0M6YadrPaAK1&#10;kioBgPsoUpbG1BfG2oInBhM3FQ6M2kI3aUfqP960rfJRj6Lpudjb8Va8Oy0fw9cDdmSqSH8FVFVk&#10;MnV5ZAOmZXRIX3q028FRo179+/a8qTOacQfOlF01Kt5LTdsplEdM2t/8dK4voCh8O97ks2LbXfRH&#10;xmQW6e45kcui4S7T0swAHhC9auZ9LntAH6G4GEjX2t1mq6I1pOB0o2k2ftOuRdg9l935sz3RKHOw&#10;pJ3uggVW9HveqLqHq4G0tkcqli4fU6Yz3El77QZy7Dp/eNzjkelZFrvBxvx1uhJkwZXtY6lenPrV&#10;1gC1z8faFaj3h15Z3bl2Cr+aO+/HdhgpXOreuReZioY9HWF94ZFW9eRu6cRZqra9Yum9cbuao3IJ&#10;lFnVs4+P9Hvj79HHipS3i85ufLD5Ux2cOzJUDWOR2r67Ov+SDRRn45XPRdQKZFNJ61IOphV7P3EC&#10;VqLuWutGV9LBHDJrbb7e5ta7btExZ7A+Uv+EQ2txmTzB6PqNcW2P285ukEqufM5L9x8cmQxNb5zD&#10;fqrFhdbc2VZpbpIFtDP24J/Pz3bKFxjHWUFd7m8qFsKsL1XaB/n1HVdSOFcSbKvn0qHLJqtIt3Xt&#10;qLQ1+LF2YPe7o6oy5xzad/Ce/4JKe2efrfj9UNrVlpbPHK4Ogoj1v7ax29yaBEtV51dJGt1cGiDf&#10;plhHqZ3Cgz3aLcaoFWwGk7+iVbHGYW6Zu/lSl1N5FWnp3pbDExnvIjlYLZNs/eoiXSxuO49RKXcI&#10;+PeWOPW+fVRi40Zr3W5/Z/62VPKoGi6E/OL6SydrUNbJw390hPGXpbnUCLcdYRde7tekH7XmQojf&#10;lH8A7ntu2I1SVbcAAAAASUVORK5CYIJQSwECLQAUAAYACAAAACEAsYJntgoBAAATAgAAEwAAAAAA&#10;AAAAAAAAAAAAAAAAW0NvbnRlbnRfVHlwZXNdLnhtbFBLAQItABQABgAIAAAAIQA4/SH/1gAAAJQB&#10;AAALAAAAAAAAAAAAAAAAADsBAABfcmVscy8ucmVsc1BLAQItABQABgAIAAAAIQDQW5qTogIAAGMF&#10;AAAOAAAAAAAAAAAAAAAAADoCAABkcnMvZTJvRG9jLnhtbFBLAQItABQABgAIAAAAIQCqJg6+vAAA&#10;ACEBAAAZAAAAAAAAAAAAAAAAAAgFAABkcnMvX3JlbHMvZTJvRG9jLnhtbC5yZWxzUEsBAi0AFAAG&#10;AAgAAAAhAAbZ3ojcAAAABQEAAA8AAAAAAAAAAAAAAAAA+wUAAGRycy9kb3ducmV2LnhtbFBLAQIt&#10;AAoAAAAAAAAAIQDpCl4BJQ8AACUPAAAUAAAAAAAAAAAAAAAAAAQHAABkcnMvbWVkaWEvaW1hZ2Ux&#10;LnBuZ1BLBQYAAAAABgAGAHwBAABbF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    <v:imagedata r:id="rId10" o:title="index"/>
                </v:shape>
                <w10:anchorlock/>
              </v:group>
            </w:pict>
          </mc:Fallback>
        </mc:AlternateContent>
      </w:r>
    </w:p>
    <w:p w:rsidR="008C3AB5" w:rsidRPr="00F858F8" w:rsidRDefault="00F858F8" w:rsidP="00E85668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 w:rsidRPr="00F858F8"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693"/>
        <w:gridCol w:w="1417"/>
        <w:gridCol w:w="1560"/>
        <w:gridCol w:w="3402"/>
        <w:gridCol w:w="1276"/>
        <w:gridCol w:w="1668"/>
      </w:tblGrid>
      <w:tr w:rsidR="00363035" w:rsidTr="00A51E3F">
        <w:tc>
          <w:tcPr>
            <w:tcW w:w="5000" w:type="pct"/>
            <w:gridSpan w:val="6"/>
            <w:shd w:val="clear" w:color="auto" w:fill="E7E6E6" w:themeFill="background2"/>
          </w:tcPr>
          <w:p w:rsidR="00363035" w:rsidRDefault="0036303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طلاعات </w:t>
            </w:r>
            <w:r w:rsidR="008C3AB5">
              <w:rPr>
                <w:rFonts w:hint="cs"/>
                <w:rtl/>
                <w:lang w:bidi="fa-IR"/>
              </w:rPr>
              <w:t>اولیه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787DA0">
              <w:rPr>
                <w:rFonts w:hint="cs"/>
                <w:rtl/>
                <w:lang w:bidi="fa-IR"/>
              </w:rPr>
              <w:t>درس</w:t>
            </w:r>
          </w:p>
        </w:tc>
      </w:tr>
      <w:tr w:rsidR="00ED6E31" w:rsidTr="00ED6E31">
        <w:tc>
          <w:tcPr>
            <w:tcW w:w="769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643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708" w:type="pct"/>
            <w:shd w:val="clear" w:color="auto" w:fill="F2F2F2" w:themeFill="background1" w:themeFillShade="F2"/>
            <w:vAlign w:val="center"/>
          </w:tcPr>
          <w:p w:rsidR="00C26748" w:rsidRDefault="00C26748" w:rsidP="00863C0C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1544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579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757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C2674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</w:t>
            </w:r>
            <w:r w:rsidR="00C16AA2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ED6E31" w:rsidTr="00ED6E31">
        <w:tc>
          <w:tcPr>
            <w:tcW w:w="769" w:type="pct"/>
            <w:vAlign w:val="center"/>
          </w:tcPr>
          <w:p w:rsidR="00C26748" w:rsidRDefault="00ED6E31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رابطه ماشین و خاک</w:t>
            </w:r>
          </w:p>
        </w:tc>
        <w:tc>
          <w:tcPr>
            <w:tcW w:w="643" w:type="pct"/>
            <w:vAlign w:val="center"/>
          </w:tcPr>
          <w:p w:rsidR="00C26748" w:rsidRDefault="00ED6E31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کارشناسی ارشد</w:t>
            </w:r>
          </w:p>
        </w:tc>
        <w:tc>
          <w:tcPr>
            <w:tcW w:w="708" w:type="pct"/>
            <w:vAlign w:val="center"/>
          </w:tcPr>
          <w:p w:rsidR="00C26748" w:rsidRDefault="00ED6E31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جلال خدائی</w:t>
            </w:r>
          </w:p>
        </w:tc>
        <w:tc>
          <w:tcPr>
            <w:tcW w:w="1544" w:type="pct"/>
            <w:tcBorders>
              <w:right w:val="single" w:sz="4" w:space="0" w:color="auto"/>
            </w:tcBorders>
            <w:vAlign w:val="center"/>
          </w:tcPr>
          <w:p w:rsidR="00ED6E31" w:rsidRDefault="00ED6E31" w:rsidP="00ED6E3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ه شنبه ها : ساعت 30/9-8 (هر هفته) و </w:t>
            </w:r>
          </w:p>
          <w:p w:rsidR="00C26748" w:rsidRDefault="00ED6E31" w:rsidP="00ED6E3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نبه ها : ساعت 13-30/11 (هفته های فرد)</w:t>
            </w:r>
          </w:p>
        </w:tc>
        <w:tc>
          <w:tcPr>
            <w:tcW w:w="579" w:type="pct"/>
            <w:tcBorders>
              <w:left w:val="single" w:sz="4" w:space="0" w:color="auto"/>
            </w:tcBorders>
            <w:vAlign w:val="center"/>
          </w:tcPr>
          <w:p w:rsidR="00C26748" w:rsidRDefault="007B39D6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 w:rsidR="00C26748">
              <w:rPr>
                <w:rFonts w:hint="cs"/>
                <w:rtl/>
                <w:lang w:bidi="fa-IR"/>
              </w:rPr>
              <w:t xml:space="preserve"> اجباری </w:t>
            </w:r>
          </w:p>
          <w:p w:rsidR="00C26748" w:rsidRDefault="00ED6E31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E"/>
            </w:r>
            <w:r w:rsidR="00C26748">
              <w:rPr>
                <w:rFonts w:hint="cs"/>
                <w:rtl/>
                <w:lang w:bidi="fa-IR"/>
              </w:rPr>
              <w:t xml:space="preserve"> اختیاری </w:t>
            </w:r>
            <w:r w:rsidR="00C26748">
              <w:rPr>
                <w:lang w:bidi="fa-IR"/>
              </w:rPr>
              <w:t xml:space="preserve"> </w:t>
            </w:r>
          </w:p>
          <w:p w:rsidR="00C26748" w:rsidRDefault="00C2674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757" w:type="pct"/>
            <w:tcBorders>
              <w:left w:val="single" w:sz="4" w:space="0" w:color="auto"/>
            </w:tcBorders>
            <w:vAlign w:val="center"/>
          </w:tcPr>
          <w:p w:rsidR="00C26748" w:rsidRDefault="00ED6E31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 واحد نظری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061A9B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</w:t>
            </w:r>
            <w:r w:rsidR="00CB71E5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C26748" w:rsidRDefault="00CB71E5" w:rsidP="00C44141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C44141" w:rsidTr="00A51E3F">
        <w:trPr>
          <w:trHeight w:val="1340"/>
        </w:trPr>
        <w:tc>
          <w:tcPr>
            <w:tcW w:w="5000" w:type="pct"/>
          </w:tcPr>
          <w:p w:rsidR="00C16AA2" w:rsidRPr="00C44141" w:rsidRDefault="004D6CB3" w:rsidP="004D6CB3">
            <w:pPr>
              <w:pStyle w:val="ListParagraph"/>
              <w:spacing w:before="120" w:after="120"/>
              <w:ind w:left="334" w:firstLine="0"/>
              <w:rPr>
                <w:rFonts w:asciiTheme="majorBidi" w:hAnsiTheme="majorBidi"/>
                <w:sz w:val="26"/>
                <w:szCs w:val="26"/>
                <w:rtl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</w:rPr>
              <w:t>برای این درس در چارت درسی پیش نیازی تعریف نشده است اما برای فهم ودرک بهتر مطالب تدریس شده، دانشجو باید در مقاطع قبلی دروسی همچون فیزیک و مکانیک خاکهای کشاورزی یا مبانی فیزیک و مکانیک خاک، مکانیک تراکتور و طراحی ماشینهای  خاک</w:t>
            </w:r>
            <w:r>
              <w:rPr>
                <w:rFonts w:asciiTheme="majorBidi" w:hAnsiTheme="majorBidi"/>
                <w:sz w:val="26"/>
                <w:szCs w:val="26"/>
                <w:rtl/>
              </w:rPr>
              <w:softHyphen/>
            </w:r>
            <w:r>
              <w:rPr>
                <w:rFonts w:asciiTheme="majorBidi" w:hAnsiTheme="majorBidi" w:hint="cs"/>
                <w:sz w:val="26"/>
                <w:szCs w:val="26"/>
                <w:rtl/>
              </w:rPr>
              <w:t xml:space="preserve">ورزی را گذرانده باشد . در غیر اینصورت حضور در کلاسهای کارشناسی و گذراندن دروس فوق الذکر به صورت جبرانی ضروری است. </w:t>
            </w:r>
          </w:p>
        </w:tc>
      </w:tr>
      <w:tr w:rsidR="00CB71E5" w:rsidTr="00A51E3F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:rsidR="00C44141" w:rsidRPr="00E85668" w:rsidRDefault="00CB71E5" w:rsidP="00C44141">
            <w:pPr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 w:rsidR="00C44141" w:rsidTr="00A51E3F">
        <w:trPr>
          <w:trHeight w:val="510"/>
        </w:trPr>
        <w:tc>
          <w:tcPr>
            <w:tcW w:w="5000" w:type="pct"/>
          </w:tcPr>
          <w:p w:rsidR="00C44141" w:rsidRPr="001F48E0" w:rsidRDefault="00C44141" w:rsidP="00C44141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CB71E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8C3AB5" w:rsidRPr="00C44141" w:rsidRDefault="00CB71E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 w:rsidR="00C44141" w:rsidTr="00910DCE">
        <w:trPr>
          <w:trHeight w:val="484"/>
        </w:trPr>
        <w:tc>
          <w:tcPr>
            <w:tcW w:w="5000" w:type="pct"/>
          </w:tcPr>
          <w:p w:rsidR="00C44141" w:rsidRPr="00910DCE" w:rsidRDefault="00910DCE" w:rsidP="00910DCE">
            <w:pPr>
              <w:ind w:left="360"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4D504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4D5045" w:rsidRPr="00C44141" w:rsidRDefault="004D504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C44141" w:rsidTr="00A51E3F">
        <w:trPr>
          <w:trHeight w:val="375"/>
        </w:trPr>
        <w:tc>
          <w:tcPr>
            <w:tcW w:w="5000" w:type="pct"/>
          </w:tcPr>
          <w:p w:rsidR="00C44141" w:rsidRPr="001F48E0" w:rsidRDefault="00C44141" w:rsidP="00910DCE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 w:rsidR="00910DCE"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پرسش و پاسخ</w:t>
            </w:r>
            <w:r>
              <w:rPr>
                <w:rFonts w:hint="cs"/>
              </w:rPr>
              <w:sym w:font="Wingdings" w:char="F06F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حل تمرین </w:t>
            </w:r>
            <w:r w:rsidR="00910DCE">
              <w:rPr>
                <w:rFonts w:hint="cs"/>
              </w:rPr>
              <w:sym w:font="Wingdings" w:char="F06E"/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کارعملی (آزمایشگاه</w:t>
            </w:r>
            <w:r w:rsidR="00CB0411">
              <w:rPr>
                <w:rFonts w:hint="cs"/>
                <w:rtl/>
                <w:lang w:bidi="fa-IR"/>
              </w:rPr>
              <w:t xml:space="preserve"> یا</w:t>
            </w:r>
            <w:r>
              <w:rPr>
                <w:rFonts w:hint="cs"/>
                <w:rtl/>
                <w:lang w:bidi="fa-IR"/>
              </w:rPr>
              <w:t xml:space="preserve"> کارگاه) </w:t>
            </w:r>
            <w:r w:rsidRPr="00853C2F">
              <w:rPr>
                <w:rFonts w:hint="cs"/>
              </w:rPr>
              <w:sym w:font="Wingdings" w:char="F06F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 w:rsidRPr="00853C2F"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 w:rsidRPr="00853C2F">
              <w:rPr>
                <w:rFonts w:hint="cs"/>
                <w:rtl/>
              </w:rPr>
              <w:t>نرم‌افزار</w:t>
            </w:r>
            <w:r>
              <w:rPr>
                <w:rFonts w:hint="cs"/>
                <w:rtl/>
              </w:rPr>
              <w:t xml:space="preserve"> </w:t>
            </w:r>
            <w:r>
              <w:rPr>
                <w:rFonts w:hint="cs"/>
              </w:rPr>
              <w:sym w:font="Wingdings" w:char="F06F"/>
            </w:r>
          </w:p>
        </w:tc>
      </w:tr>
      <w:tr w:rsidR="00591019" w:rsidTr="00A51E3F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:rsidR="00261C5C" w:rsidRDefault="00591019" w:rsidP="00C44141">
            <w:pPr>
              <w:jc w:val="center"/>
              <w:rPr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نابع</w:t>
            </w:r>
            <w:r w:rsidR="00C16AA2">
              <w:rPr>
                <w:rFonts w:hint="cs"/>
                <w:b/>
                <w:bCs/>
                <w:rtl/>
                <w:lang w:bidi="fa-IR"/>
              </w:rPr>
              <w:t xml:space="preserve"> درس</w:t>
            </w:r>
          </w:p>
        </w:tc>
      </w:tr>
      <w:tr w:rsidR="00C44141" w:rsidTr="00A51E3F">
        <w:trPr>
          <w:trHeight w:val="555"/>
        </w:trPr>
        <w:tc>
          <w:tcPr>
            <w:tcW w:w="5000" w:type="pct"/>
          </w:tcPr>
          <w:p w:rsidR="003354EE" w:rsidRPr="00DC3A00" w:rsidRDefault="00DC3A00" w:rsidP="00DC3A00">
            <w:pPr>
              <w:pStyle w:val="ListParagraph"/>
              <w:numPr>
                <w:ilvl w:val="0"/>
                <w:numId w:val="24"/>
              </w:numPr>
              <w:tabs>
                <w:tab w:val="right" w:pos="452"/>
              </w:tabs>
              <w:ind w:left="27" w:hanging="27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شهیدی،س.ک. و احمدی مقدم،پ.1387. رابطه ماشین و خاک ، فیزیک و مکانیک خاک و خاک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ورزی. انتشارات جهاد دانشگاهی، واحد ارومیه.</w:t>
            </w:r>
            <w:r w:rsidRPr="00DC3A00">
              <w:rPr>
                <w:rFonts w:hint="cs"/>
                <w:b/>
                <w:bCs/>
                <w:rtl/>
                <w:lang w:bidi="fa-IR"/>
              </w:rPr>
              <w:t>منبع اصلی</w:t>
            </w:r>
          </w:p>
          <w:p w:rsidR="00DC3A00" w:rsidRPr="00B96864" w:rsidRDefault="00DC3A00" w:rsidP="00B96864">
            <w:pPr>
              <w:pStyle w:val="ListParagraph"/>
              <w:numPr>
                <w:ilvl w:val="0"/>
                <w:numId w:val="24"/>
              </w:numPr>
              <w:tabs>
                <w:tab w:val="right" w:pos="452"/>
              </w:tabs>
              <w:ind w:left="27" w:hanging="27"/>
              <w:rPr>
                <w:lang w:bidi="fa-IR"/>
              </w:rPr>
            </w:pPr>
            <w:r w:rsidRPr="00B96864">
              <w:rPr>
                <w:rFonts w:hint="cs"/>
                <w:rtl/>
                <w:lang w:bidi="fa-IR"/>
              </w:rPr>
              <w:t xml:space="preserve">ابن جلال،ر. و شفاعی بجستان،م. </w:t>
            </w:r>
            <w:r w:rsidR="00B96864" w:rsidRPr="00B96864">
              <w:rPr>
                <w:rFonts w:hint="cs"/>
                <w:rtl/>
                <w:lang w:bidi="fa-IR"/>
              </w:rPr>
              <w:t>1389. اصول نظری و عملی مکانیک خاک، چاپ هفتم، انتشارات دانشگاه شهید چمران.</w:t>
            </w:r>
            <w:r w:rsidR="00B96864">
              <w:rPr>
                <w:rFonts w:hint="cs"/>
                <w:b/>
                <w:bCs/>
                <w:rtl/>
                <w:lang w:bidi="fa-IR"/>
              </w:rPr>
              <w:t xml:space="preserve"> منبع کمکی</w:t>
            </w:r>
          </w:p>
          <w:p w:rsidR="00B96864" w:rsidRPr="005A4AFA" w:rsidRDefault="00B96864" w:rsidP="00DC3A00">
            <w:pPr>
              <w:pStyle w:val="ListParagraph"/>
              <w:numPr>
                <w:ilvl w:val="0"/>
                <w:numId w:val="24"/>
              </w:numPr>
              <w:tabs>
                <w:tab w:val="right" w:pos="452"/>
              </w:tabs>
              <w:ind w:left="27" w:hanging="27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سرلک،ح.1396. اصول دینامیک خاک، ترجمه، ویراست سوم، انتشارات سیمای دانش، تهران.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منبع کمکی</w:t>
            </w:r>
          </w:p>
          <w:p w:rsidR="005A4AFA" w:rsidRDefault="005A4AFA" w:rsidP="00DC3A00">
            <w:pPr>
              <w:pStyle w:val="ListParagraph"/>
              <w:numPr>
                <w:ilvl w:val="0"/>
                <w:numId w:val="24"/>
              </w:numPr>
              <w:tabs>
                <w:tab w:val="right" w:pos="452"/>
              </w:tabs>
              <w:ind w:left="27" w:hanging="27"/>
              <w:rPr>
                <w:rtl/>
                <w:lang w:bidi="fa-IR"/>
              </w:rPr>
            </w:pPr>
            <w:r w:rsidRPr="005A4AFA">
              <w:rPr>
                <w:rFonts w:hint="cs"/>
                <w:rtl/>
                <w:lang w:bidi="fa-IR"/>
              </w:rPr>
              <w:t xml:space="preserve">اطیابی،ا. </w:t>
            </w:r>
            <w:r w:rsidR="007F6CA8">
              <w:rPr>
                <w:rFonts w:hint="cs"/>
                <w:rtl/>
                <w:lang w:bidi="fa-IR"/>
              </w:rPr>
              <w:t>1387</w:t>
            </w:r>
            <w:r w:rsidRPr="005A4AFA">
              <w:rPr>
                <w:rFonts w:hint="cs"/>
                <w:rtl/>
                <w:lang w:bidi="fa-IR"/>
              </w:rPr>
              <w:t xml:space="preserve">. اصول مهندسی ژئوتکنیک: مکانیک خاک، </w:t>
            </w:r>
            <w:r w:rsidR="007F6CA8">
              <w:rPr>
                <w:rFonts w:hint="cs"/>
                <w:rtl/>
                <w:lang w:bidi="fa-IR"/>
              </w:rPr>
              <w:t>ترجمه، چاپ پنجم،</w:t>
            </w:r>
            <w:r w:rsidRPr="005A4AFA">
              <w:rPr>
                <w:rFonts w:hint="cs"/>
                <w:rtl/>
                <w:lang w:bidi="fa-IR"/>
              </w:rPr>
              <w:t>انتشارات نشر کتاب دانشگاهی</w:t>
            </w:r>
            <w:r>
              <w:rPr>
                <w:rFonts w:hint="cs"/>
                <w:b/>
                <w:bCs/>
                <w:rtl/>
                <w:lang w:bidi="fa-IR"/>
              </w:rPr>
              <w:t>. منبع کمکی</w:t>
            </w:r>
          </w:p>
          <w:p w:rsidR="00C44141" w:rsidRPr="003354EE" w:rsidRDefault="003354EE" w:rsidP="003354EE">
            <w:pPr>
              <w:ind w:right="1134"/>
              <w:jc w:val="right"/>
              <w:rPr>
                <w:rtl/>
              </w:rPr>
            </w:pPr>
            <w:r>
              <w:rPr>
                <w:rFonts w:hint="cs"/>
                <w:rtl/>
                <w:lang w:bidi="fa-IR"/>
              </w:rPr>
              <w:t xml:space="preserve">      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هداف</w:t>
            </w:r>
            <w:r w:rsidR="00F858F8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5D0BB3" w:rsidRPr="005D0BB3" w:rsidRDefault="00CB71E5" w:rsidP="00A51E3F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اهداف کلی</w:t>
            </w:r>
          </w:p>
        </w:tc>
      </w:tr>
      <w:tr w:rsidR="00A51E3F" w:rsidTr="006252B9">
        <w:trPr>
          <w:trHeight w:val="3022"/>
        </w:trPr>
        <w:tc>
          <w:tcPr>
            <w:tcW w:w="5000" w:type="pct"/>
            <w:tcBorders>
              <w:bottom w:val="single" w:sz="4" w:space="0" w:color="auto"/>
            </w:tcBorders>
          </w:tcPr>
          <w:p w:rsidR="00A51E3F" w:rsidRDefault="00A51E3F" w:rsidP="00A51E3F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ر پایان این درس، انتظار می‌رود شما:</w:t>
            </w:r>
          </w:p>
          <w:p w:rsidR="00A51E3F" w:rsidRDefault="00A51E3F" w:rsidP="00D37DB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بتوانید </w:t>
            </w:r>
            <w:r w:rsidR="00D37DBF">
              <w:rPr>
                <w:rFonts w:ascii="TimesNewRoman,Bold" w:hAnsi="TimesNewRoman,Bold" w:hint="cs"/>
                <w:rtl/>
                <w:lang w:bidi="fa-IR"/>
              </w:rPr>
              <w:t>خواص فیزیکی و مکانیک خاک را درک کنید.</w:t>
            </w:r>
          </w:p>
          <w:p w:rsidR="00A51E3F" w:rsidRDefault="00A51E3F" w:rsidP="00D37DB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بتوانید </w:t>
            </w:r>
            <w:r w:rsidR="00D37DBF">
              <w:rPr>
                <w:rFonts w:ascii="TimesNewRoman,Bold" w:hAnsi="TimesNewRoman,Bold" w:hint="cs"/>
                <w:rtl/>
                <w:lang w:bidi="fa-IR"/>
              </w:rPr>
              <w:t>تئوری</w:t>
            </w:r>
            <w:r w:rsidR="00D37DBF">
              <w:rPr>
                <w:rFonts w:ascii="TimesNewRoman,Bold" w:hAnsi="TimesNewRoman,Bold"/>
                <w:rtl/>
                <w:lang w:bidi="fa-IR"/>
              </w:rPr>
              <w:softHyphen/>
            </w:r>
            <w:r w:rsidR="00D37DBF">
              <w:rPr>
                <w:rFonts w:ascii="TimesNewRoman,Bold" w:hAnsi="TimesNewRoman,Bold" w:hint="cs"/>
                <w:rtl/>
                <w:lang w:bidi="fa-IR"/>
              </w:rPr>
              <w:t>های تنش ، کرنش و رابطه بین آنها در خاک، انواع گسیختگی و معیارهای گسیختگی درون خاک را بفهمید.</w:t>
            </w:r>
          </w:p>
          <w:p w:rsidR="00A51E3F" w:rsidRDefault="00A51E3F" w:rsidP="00A03FF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شمای کلی </w:t>
            </w:r>
            <w:r w:rsidR="00D37DBF">
              <w:rPr>
                <w:rFonts w:ascii="TimesNewRoman,Bold" w:hAnsi="TimesNewRoman,Bold" w:hint="cs"/>
                <w:rtl/>
                <w:lang w:bidi="fa-IR"/>
              </w:rPr>
              <w:t>از تراکم خاک، علائم و نشانه</w:t>
            </w:r>
            <w:r w:rsidR="00D37DBF">
              <w:rPr>
                <w:rFonts w:ascii="TimesNewRoman,Bold" w:hAnsi="TimesNewRoman,Bold"/>
                <w:rtl/>
                <w:lang w:bidi="fa-IR"/>
              </w:rPr>
              <w:softHyphen/>
            </w:r>
            <w:r w:rsidR="00D37DBF">
              <w:rPr>
                <w:rFonts w:ascii="TimesNewRoman,Bold" w:hAnsi="TimesNewRoman,Bold" w:hint="cs"/>
                <w:rtl/>
                <w:lang w:bidi="fa-IR"/>
              </w:rPr>
              <w:t>های خاک</w:t>
            </w:r>
            <w:r w:rsidR="00D37DBF">
              <w:rPr>
                <w:rFonts w:ascii="TimesNewRoman,Bold" w:hAnsi="TimesNewRoman,Bold"/>
                <w:rtl/>
                <w:lang w:bidi="fa-IR"/>
              </w:rPr>
              <w:softHyphen/>
            </w:r>
            <w:r w:rsidR="00D37DBF">
              <w:rPr>
                <w:rFonts w:ascii="TimesNewRoman,Bold" w:hAnsi="TimesNewRoman,Bold" w:hint="cs"/>
                <w:rtl/>
                <w:lang w:bidi="fa-IR"/>
              </w:rPr>
              <w:t>های فشرده شده، عوامل موثربر آن ، روش</w:t>
            </w:r>
            <w:r w:rsidR="00D37DBF">
              <w:rPr>
                <w:rFonts w:ascii="TimesNewRoman,Bold" w:hAnsi="TimesNewRoman,Bold"/>
                <w:rtl/>
                <w:lang w:bidi="fa-IR"/>
              </w:rPr>
              <w:softHyphen/>
            </w:r>
            <w:r w:rsidR="00D37DBF">
              <w:rPr>
                <w:rFonts w:ascii="TimesNewRoman,Bold" w:hAnsi="TimesNewRoman,Bold" w:hint="cs"/>
                <w:rtl/>
                <w:lang w:bidi="fa-IR"/>
              </w:rPr>
              <w:t>های اندازه گیری تراکم و نهایتا روشهای جلوگیری از تراکم خاک</w:t>
            </w:r>
            <w:r w:rsidR="00D37DBF">
              <w:rPr>
                <w:rFonts w:ascii="TimesNewRoman,Bold" w:hAnsi="TimesNewRoman,Bold"/>
                <w:rtl/>
                <w:lang w:bidi="fa-IR"/>
              </w:rPr>
              <w:softHyphen/>
            </w:r>
            <w:r w:rsidR="00D37DBF">
              <w:rPr>
                <w:rFonts w:ascii="TimesNewRoman,Bold" w:hAnsi="TimesNewRoman,Bold" w:hint="cs"/>
                <w:rtl/>
                <w:lang w:bidi="fa-IR"/>
              </w:rPr>
              <w:t xml:space="preserve">های کشاورزی </w:t>
            </w:r>
            <w:r>
              <w:rPr>
                <w:rFonts w:ascii="TimesNewRoman,Bold" w:hAnsi="TimesNewRoman,Bold" w:hint="cs"/>
                <w:rtl/>
                <w:lang w:bidi="fa-IR"/>
              </w:rPr>
              <w:t>را درک کرده باشید</w:t>
            </w:r>
            <w:r w:rsidR="00D37DBF">
              <w:rPr>
                <w:rFonts w:ascii="TimesNewRoman,Bold" w:hAnsi="TimesNewRoman,Bold" w:hint="cs"/>
                <w:rtl/>
                <w:lang w:bidi="fa-IR"/>
              </w:rPr>
              <w:t>.</w:t>
            </w:r>
          </w:p>
          <w:p w:rsidR="00A51E3F" w:rsidRDefault="00A51E3F" w:rsidP="00D37DB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زمینه نظری </w:t>
            </w:r>
            <w:r w:rsidR="00D37DBF">
              <w:rPr>
                <w:rFonts w:ascii="TimesNewRoman,Bold" w:hAnsi="TimesNewRoman,Bold" w:hint="cs"/>
                <w:rtl/>
                <w:lang w:bidi="fa-IR"/>
              </w:rPr>
              <w:t>درگیری(گیرایی) و نشست خاک را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فهمیده باشید </w:t>
            </w:r>
            <w:r w:rsidR="00D37DBF">
              <w:rPr>
                <w:rFonts w:ascii="TimesNewRoman,Bold" w:hAnsi="TimesNewRoman,Bold" w:hint="cs"/>
                <w:rtl/>
                <w:lang w:bidi="fa-IR"/>
              </w:rPr>
              <w:t>.</w:t>
            </w:r>
          </w:p>
          <w:p w:rsidR="00A51E3F" w:rsidRDefault="003354EE" w:rsidP="00D37DB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روابط</w:t>
            </w:r>
            <w:r w:rsidR="00D37DBF">
              <w:rPr>
                <w:rFonts w:ascii="TimesNewRoman,Bold" w:hAnsi="TimesNewRoman,Bold" w:hint="cs"/>
                <w:rtl/>
                <w:lang w:bidi="fa-IR"/>
              </w:rPr>
              <w:t xml:space="preserve"> فیزیکی و مکانیکی </w:t>
            </w:r>
            <w:r w:rsidR="00A51E3F">
              <w:rPr>
                <w:rFonts w:ascii="TimesNewRoman,Bold" w:hAnsi="TimesNewRoman,Bold" w:hint="cs"/>
                <w:rtl/>
                <w:lang w:bidi="fa-IR"/>
              </w:rPr>
              <w:t xml:space="preserve"> بین </w:t>
            </w:r>
            <w:r w:rsidR="00D37DBF">
              <w:rPr>
                <w:rFonts w:ascii="TimesNewRoman,Bold" w:hAnsi="TimesNewRoman,Bold" w:hint="cs"/>
                <w:rtl/>
                <w:lang w:bidi="fa-IR"/>
              </w:rPr>
              <w:t>ادوات و ماشین</w:t>
            </w:r>
            <w:r w:rsidR="00D37DBF">
              <w:rPr>
                <w:rFonts w:ascii="TimesNewRoman,Bold" w:hAnsi="TimesNewRoman,Bold"/>
                <w:rtl/>
                <w:lang w:bidi="fa-IR"/>
              </w:rPr>
              <w:softHyphen/>
            </w:r>
            <w:r w:rsidR="00D37DBF">
              <w:rPr>
                <w:rFonts w:ascii="TimesNewRoman,Bold" w:hAnsi="TimesNewRoman,Bold" w:hint="cs"/>
                <w:rtl/>
                <w:lang w:bidi="fa-IR"/>
              </w:rPr>
              <w:t xml:space="preserve">ها </w:t>
            </w:r>
            <w:r w:rsidR="00A51E3F">
              <w:rPr>
                <w:rFonts w:ascii="TimesNewRoman,Bold" w:hAnsi="TimesNewRoman,Bold" w:hint="cs"/>
                <w:rtl/>
                <w:lang w:bidi="fa-IR"/>
              </w:rPr>
              <w:t xml:space="preserve">شامل </w:t>
            </w:r>
            <w:r w:rsidR="00D37DBF">
              <w:rPr>
                <w:rFonts w:ascii="TimesNewRoman,Bold" w:hAnsi="TimesNewRoman,Bold" w:hint="cs"/>
                <w:rtl/>
                <w:lang w:bidi="fa-IR"/>
              </w:rPr>
              <w:t>ماشین</w:t>
            </w:r>
            <w:r w:rsidR="00D37DBF">
              <w:rPr>
                <w:rFonts w:ascii="TimesNewRoman,Bold" w:hAnsi="TimesNewRoman,Bold"/>
                <w:rtl/>
                <w:lang w:bidi="fa-IR"/>
              </w:rPr>
              <w:softHyphen/>
            </w:r>
            <w:r w:rsidR="00D37DBF">
              <w:rPr>
                <w:rFonts w:ascii="TimesNewRoman,Bold" w:hAnsi="TimesNewRoman,Bold" w:hint="cs"/>
                <w:rtl/>
                <w:lang w:bidi="fa-IR"/>
              </w:rPr>
              <w:t>هایی که در تعامل کاری با زمین و خاک می باشند را</w:t>
            </w:r>
            <w:r w:rsidR="00A51E3F">
              <w:rPr>
                <w:rFonts w:ascii="TimesNewRoman,Bold" w:hAnsi="TimesNewRoman,Bold" w:hint="cs"/>
                <w:rtl/>
                <w:lang w:bidi="fa-IR"/>
              </w:rPr>
              <w:t xml:space="preserve"> فهمیده باشید</w:t>
            </w:r>
            <w:r w:rsidR="00D37DBF">
              <w:rPr>
                <w:rFonts w:ascii="TimesNewRoman,Bold" w:hAnsi="TimesNewRoman,Bold" w:hint="cs"/>
                <w:rtl/>
                <w:lang w:bidi="fa-IR"/>
              </w:rPr>
              <w:t>.</w:t>
            </w:r>
          </w:p>
          <w:p w:rsidR="00A51E3F" w:rsidRPr="001F48E0" w:rsidRDefault="00A51E3F" w:rsidP="006252B9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بتوانید تحلیل </w:t>
            </w:r>
            <w:r w:rsidR="00D37DBF">
              <w:rPr>
                <w:rFonts w:ascii="TimesNewRoman,Bold" w:hAnsi="TimesNewRoman,Bold" w:hint="cs"/>
                <w:rtl/>
                <w:lang w:bidi="fa-IR"/>
              </w:rPr>
              <w:t>نیروهای وارده بر عوامل خاک ورز ماشی</w:t>
            </w:r>
            <w:r w:rsidR="006252B9">
              <w:rPr>
                <w:rFonts w:ascii="TimesNewRoman,Bold" w:hAnsi="TimesNewRoman,Bold" w:hint="cs"/>
                <w:rtl/>
                <w:lang w:bidi="fa-IR"/>
              </w:rPr>
              <w:t>ن</w:t>
            </w:r>
            <w:r w:rsidR="006252B9">
              <w:rPr>
                <w:rFonts w:ascii="TimesNewRoman,Bold" w:hAnsi="TimesNewRoman,Bold" w:hint="cs"/>
                <w:rtl/>
                <w:lang w:bidi="fa-IR"/>
              </w:rPr>
              <w:softHyphen/>
            </w:r>
            <w:r w:rsidR="00D37DBF">
              <w:rPr>
                <w:rFonts w:ascii="TimesNewRoman,Bold" w:hAnsi="TimesNewRoman,Bold" w:hint="cs"/>
                <w:rtl/>
                <w:lang w:bidi="fa-IR"/>
              </w:rPr>
              <w:t>های خاک</w:t>
            </w:r>
            <w:r w:rsidR="006252B9">
              <w:rPr>
                <w:rFonts w:ascii="TimesNewRoman,Bold" w:hAnsi="TimesNewRoman,Bold"/>
                <w:rtl/>
                <w:lang w:bidi="fa-IR"/>
              </w:rPr>
              <w:softHyphen/>
            </w:r>
            <w:r w:rsidR="00D37DBF">
              <w:rPr>
                <w:rFonts w:ascii="TimesNewRoman,Bold" w:hAnsi="TimesNewRoman,Bold" w:hint="cs"/>
                <w:rtl/>
                <w:lang w:bidi="fa-IR"/>
              </w:rPr>
              <w:t>ورزی را</w:t>
            </w:r>
            <w:r w:rsidR="003354EE">
              <w:rPr>
                <w:rFonts w:ascii="TimesNewRoman,Bold" w:hAnsi="TimesNewRoman,Bold" w:hint="cs"/>
                <w:rtl/>
                <w:lang w:bidi="fa-IR"/>
              </w:rPr>
              <w:t xml:space="preserve"> انجام دهید</w:t>
            </w:r>
            <w:r w:rsidR="006252B9">
              <w:rPr>
                <w:rFonts w:ascii="TimesNewRoman,Bold" w:hAnsi="TimesNewRoman,Bold" w:hint="cs"/>
                <w:rtl/>
                <w:lang w:bidi="fa-IR"/>
              </w:rPr>
              <w:t>.</w:t>
            </w:r>
          </w:p>
        </w:tc>
      </w:tr>
      <w:tr w:rsidR="00CB71E5" w:rsidTr="00A51E3F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:rsidR="00591019" w:rsidRDefault="00CB71E5" w:rsidP="00A51E3F">
            <w:pPr>
              <w:jc w:val="center"/>
              <w:rPr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هارت‌های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>ی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 xml:space="preserve"> (شغلی، تحصیلی) که دانشجو در پایان دوره 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 xml:space="preserve">فرا 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>می‌گیرد</w:t>
            </w:r>
          </w:p>
        </w:tc>
      </w:tr>
      <w:tr w:rsidR="00A51E3F" w:rsidTr="00D82104">
        <w:trPr>
          <w:trHeight w:val="1157"/>
        </w:trPr>
        <w:tc>
          <w:tcPr>
            <w:tcW w:w="5000" w:type="pct"/>
          </w:tcPr>
          <w:p w:rsidR="00A51E3F" w:rsidRDefault="00A51E3F" w:rsidP="00A51E3F">
            <w:pPr>
              <w:pStyle w:val="ListParagraph"/>
              <w:numPr>
                <w:ilvl w:val="0"/>
                <w:numId w:val="14"/>
              </w:num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دل‌سازی مسائل دنیای واقعی</w:t>
            </w:r>
          </w:p>
          <w:p w:rsidR="00A51E3F" w:rsidRDefault="00A51E3F" w:rsidP="00D82104">
            <w:pPr>
              <w:pStyle w:val="ListParagraph"/>
              <w:numPr>
                <w:ilvl w:val="0"/>
                <w:numId w:val="14"/>
              </w:num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حل مسائل </w:t>
            </w:r>
            <w:r w:rsidR="00D82104">
              <w:rPr>
                <w:rFonts w:hint="cs"/>
                <w:rtl/>
                <w:lang w:bidi="fa-IR"/>
              </w:rPr>
              <w:t>مربوط به رابطه ماشین و خاک.</w:t>
            </w:r>
          </w:p>
          <w:p w:rsidR="00A51E3F" w:rsidRPr="001F48E0" w:rsidRDefault="00A51E3F" w:rsidP="00D82104">
            <w:pPr>
              <w:pStyle w:val="ListParagraph"/>
              <w:numPr>
                <w:ilvl w:val="0"/>
                <w:numId w:val="14"/>
              </w:numPr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آمادگی علمی برای گذراندن دروس: </w:t>
            </w:r>
            <w:r w:rsidR="00D82104">
              <w:rPr>
                <w:rFonts w:hint="cs"/>
                <w:rtl/>
                <w:lang w:bidi="fa-IR"/>
              </w:rPr>
              <w:t>سمینار</w:t>
            </w:r>
            <w:r>
              <w:rPr>
                <w:rFonts w:hint="cs"/>
                <w:rtl/>
                <w:lang w:bidi="fa-IR"/>
              </w:rPr>
              <w:t xml:space="preserve">، </w:t>
            </w:r>
            <w:r w:rsidR="00D82104">
              <w:rPr>
                <w:rFonts w:hint="cs"/>
                <w:szCs w:val="24"/>
                <w:rtl/>
                <w:lang w:bidi="fa-IR"/>
              </w:rPr>
              <w:t>مسئله مخصوص</w:t>
            </w:r>
            <w:r w:rsidR="003354EE">
              <w:rPr>
                <w:rFonts w:hint="cs"/>
                <w:rtl/>
                <w:lang w:bidi="fa-IR"/>
              </w:rPr>
              <w:t xml:space="preserve"> و </w:t>
            </w:r>
            <w:r w:rsidR="00D82104">
              <w:rPr>
                <w:rFonts w:hint="cs"/>
                <w:rtl/>
                <w:lang w:bidi="fa-IR"/>
              </w:rPr>
              <w:t>پایان نامه.</w:t>
            </w:r>
          </w:p>
        </w:tc>
      </w:tr>
    </w:tbl>
    <w:p w:rsidR="004A4A5B" w:rsidRDefault="004A4A5B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686"/>
        <w:gridCol w:w="3970"/>
        <w:gridCol w:w="4360"/>
      </w:tblGrid>
      <w:tr w:rsidR="00CB71E5" w:rsidTr="00A51E3F">
        <w:tc>
          <w:tcPr>
            <w:tcW w:w="5000" w:type="pct"/>
            <w:gridSpan w:val="3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</w:t>
            </w:r>
            <w:r w:rsidR="003354EE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643CA4">
        <w:tc>
          <w:tcPr>
            <w:tcW w:w="1219" w:type="pct"/>
            <w:shd w:val="clear" w:color="auto" w:fill="F2F2F2" w:themeFill="background1" w:themeFillShade="F2"/>
          </w:tcPr>
          <w:p w:rsidR="00CB71E5" w:rsidRDefault="00E504B7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</w:t>
            </w:r>
            <w:r w:rsidR="00CB71E5">
              <w:rPr>
                <w:rFonts w:hint="cs"/>
                <w:rtl/>
                <w:lang w:bidi="fa-IR"/>
              </w:rPr>
              <w:t>ترم</w:t>
            </w:r>
          </w:p>
        </w:tc>
        <w:tc>
          <w:tcPr>
            <w:tcW w:w="1802" w:type="pct"/>
            <w:shd w:val="clear" w:color="auto" w:fill="F2F2F2" w:themeFill="background1" w:themeFillShade="F2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1979" w:type="pct"/>
            <w:shd w:val="clear" w:color="auto" w:fill="F2F2F2" w:themeFill="background1" w:themeFillShade="F2"/>
          </w:tcPr>
          <w:p w:rsidR="00CB71E5" w:rsidRDefault="0087319C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 w:rsidR="00CB71E5" w:rsidTr="00643CA4">
        <w:tc>
          <w:tcPr>
            <w:tcW w:w="1219" w:type="pct"/>
            <w:vAlign w:val="center"/>
          </w:tcPr>
          <w:p w:rsidR="00CB71E5" w:rsidRDefault="004A4A5B" w:rsidP="00643CA4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</w:t>
            </w:r>
            <w:r w:rsidR="00643CA4">
              <w:rPr>
                <w:rFonts w:hint="cs"/>
                <w:rtl/>
                <w:lang w:bidi="fa-IR"/>
              </w:rPr>
              <w:t>10</w:t>
            </w:r>
            <w:r w:rsidR="003354EE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)</w:t>
            </w:r>
            <w:r w:rsidR="00517F05">
              <w:rPr>
                <w:rFonts w:hint="cs"/>
                <w:rtl/>
                <w:lang w:bidi="fa-IR"/>
              </w:rPr>
              <w:t xml:space="preserve"> نمره</w:t>
            </w:r>
          </w:p>
          <w:p w:rsidR="002A636E" w:rsidRDefault="00C26748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بق تاریخ رسمی مندرج در تقویم آموزشی برگزار خواهد شد</w:t>
            </w:r>
            <w:r w:rsidR="002A636E">
              <w:rPr>
                <w:rFonts w:hint="cs"/>
                <w:rtl/>
                <w:lang w:bidi="fa-IR"/>
              </w:rPr>
              <w:t>.</w:t>
            </w:r>
          </w:p>
        </w:tc>
        <w:tc>
          <w:tcPr>
            <w:tcW w:w="1802" w:type="pct"/>
            <w:vAlign w:val="center"/>
          </w:tcPr>
          <w:p w:rsidR="00643CA4" w:rsidRDefault="00643CA4" w:rsidP="00643CA4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7 </w:t>
            </w:r>
            <w:r w:rsidR="00517F05">
              <w:rPr>
                <w:rFonts w:hint="cs"/>
                <w:rtl/>
                <w:lang w:bidi="fa-IR"/>
              </w:rPr>
              <w:t xml:space="preserve"> نمره</w:t>
            </w:r>
          </w:p>
          <w:p w:rsidR="002A636E" w:rsidRDefault="00E504B7" w:rsidP="00643CA4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در هفته </w:t>
            </w:r>
            <w:r w:rsidR="002A636E">
              <w:rPr>
                <w:rFonts w:hint="cs"/>
                <w:rtl/>
                <w:lang w:bidi="fa-IR"/>
              </w:rPr>
              <w:t>اول تاریخ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1F48E0">
              <w:rPr>
                <w:rFonts w:hint="cs"/>
                <w:rtl/>
                <w:lang w:bidi="fa-IR"/>
              </w:rPr>
              <w:t>و سرفصل‌های</w:t>
            </w:r>
            <w:r w:rsidR="002A636E">
              <w:rPr>
                <w:rFonts w:hint="cs"/>
                <w:rtl/>
                <w:lang w:bidi="fa-IR"/>
              </w:rPr>
              <w:t xml:space="preserve"> امتحان</w:t>
            </w:r>
            <w:r w:rsidR="001F48E0">
              <w:rPr>
                <w:rFonts w:hint="cs"/>
                <w:rtl/>
                <w:lang w:bidi="fa-IR"/>
              </w:rPr>
              <w:t>ات</w:t>
            </w:r>
            <w:r w:rsidR="002A636E">
              <w:rPr>
                <w:rFonts w:hint="cs"/>
                <w:rtl/>
                <w:lang w:bidi="fa-IR"/>
              </w:rPr>
              <w:t xml:space="preserve"> میان‌ترم تعیین خواهد شد.</w:t>
            </w:r>
          </w:p>
        </w:tc>
        <w:tc>
          <w:tcPr>
            <w:tcW w:w="1979" w:type="pct"/>
          </w:tcPr>
          <w:p w:rsidR="00643CA4" w:rsidRDefault="00643CA4" w:rsidP="00643CA4">
            <w:pPr>
              <w:ind w:firstLine="0"/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3 نمره شامل کوئیز ، حل‌تمرین  و نمرات تشویقی فعالیتهای سر کلاسی و ارائه سمینار.</w:t>
            </w:r>
          </w:p>
          <w:p w:rsidR="004D5045" w:rsidRDefault="004D5045" w:rsidP="007B39D6">
            <w:pPr>
              <w:ind w:firstLine="0"/>
              <w:jc w:val="left"/>
              <w:rPr>
                <w:rtl/>
                <w:lang w:bidi="fa-IR"/>
              </w:rPr>
            </w:pPr>
          </w:p>
        </w:tc>
      </w:tr>
    </w:tbl>
    <w:p w:rsidR="00591019" w:rsidRDefault="00591019" w:rsidP="00B53F72">
      <w:pPr>
        <w:ind w:firstLine="0"/>
        <w:rPr>
          <w:lang w:bidi="fa-IR"/>
        </w:rPr>
      </w:pPr>
    </w:p>
    <w:p w:rsidR="007C4B7C" w:rsidRDefault="007C4B7C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p w:rsidR="00766300" w:rsidRDefault="00766300" w:rsidP="00B53F72">
      <w:pPr>
        <w:ind w:firstLine="0"/>
        <w:rPr>
          <w:rFonts w:hint="cs"/>
          <w:rtl/>
          <w:lang w:bidi="fa-IR"/>
        </w:rPr>
      </w:pPr>
    </w:p>
    <w:p w:rsidR="00FD58DF" w:rsidRDefault="00FD58DF" w:rsidP="00B53F72">
      <w:pPr>
        <w:ind w:firstLine="0"/>
        <w:rPr>
          <w:rFonts w:hint="cs"/>
          <w:rtl/>
          <w:lang w:bidi="fa-IR"/>
        </w:rPr>
      </w:pPr>
    </w:p>
    <w:p w:rsidR="00FD58DF" w:rsidRDefault="00FD58DF" w:rsidP="00B53F72">
      <w:pPr>
        <w:ind w:firstLine="0"/>
        <w:rPr>
          <w:rFonts w:hint="cs"/>
          <w:rtl/>
          <w:lang w:bidi="fa-IR"/>
        </w:rPr>
      </w:pPr>
    </w:p>
    <w:p w:rsidR="00FD58DF" w:rsidRDefault="00FD58DF" w:rsidP="00B53F72">
      <w:pPr>
        <w:ind w:firstLine="0"/>
        <w:rPr>
          <w:rtl/>
          <w:lang w:bidi="fa-IR"/>
        </w:rPr>
      </w:pPr>
    </w:p>
    <w:p w:rsidR="00766300" w:rsidRDefault="00766300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C26748" w:rsidTr="00A51E3F">
        <w:tc>
          <w:tcPr>
            <w:tcW w:w="5000" w:type="pct"/>
          </w:tcPr>
          <w:p w:rsidR="00C26748" w:rsidRDefault="009F1DA8" w:rsidP="00A51E3F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lastRenderedPageBreak/>
              <w:t>سایر نکات</w:t>
            </w:r>
            <w:r>
              <w:rPr>
                <w:rtl/>
                <w:lang w:bidi="fa-IR"/>
              </w:rPr>
              <w:br/>
            </w:r>
            <w:r>
              <w:rPr>
                <w:rFonts w:hint="cs"/>
                <w:rtl/>
                <w:lang w:bidi="fa-IR"/>
              </w:rPr>
              <w:t>(نکات خاصی که هر مدرس ممکن است برای درسی درنظر داشته باشد اما در این طرح درس پیش‌بینی نشده است</w:t>
            </w:r>
            <w:r w:rsidR="00055FF1">
              <w:rPr>
                <w:rFonts w:hint="cs"/>
                <w:rtl/>
                <w:lang w:bidi="fa-IR"/>
              </w:rPr>
              <w:t>.</w:t>
            </w:r>
            <w:r>
              <w:rPr>
                <w:rFonts w:hint="cs"/>
                <w:rtl/>
                <w:lang w:bidi="fa-IR"/>
              </w:rPr>
              <w:t>)</w:t>
            </w:r>
          </w:p>
        </w:tc>
      </w:tr>
      <w:tr w:rsidR="00C26748" w:rsidTr="00A51E3F">
        <w:trPr>
          <w:trHeight w:val="336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8C3AB5" w:rsidRDefault="00A51E3F" w:rsidP="00A51E3F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A51E3F" w:rsidTr="00A51E3F">
        <w:trPr>
          <w:trHeight w:val="735"/>
        </w:trPr>
        <w:tc>
          <w:tcPr>
            <w:tcW w:w="5000" w:type="pct"/>
            <w:vAlign w:val="center"/>
          </w:tcPr>
          <w:p w:rsidR="00A51E3F" w:rsidRDefault="00A51E3F" w:rsidP="00A51E3F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:rsidR="004526DB" w:rsidRDefault="00F34ACB" w:rsidP="004526DB">
            <w:pPr>
              <w:bidi w:val="0"/>
              <w:ind w:firstLine="0"/>
              <w:jc w:val="left"/>
              <w:rPr>
                <w:b/>
                <w:bCs/>
              </w:rPr>
            </w:pPr>
            <w:hyperlink r:id="rId11" w:history="1">
              <w:r w:rsidR="004526DB" w:rsidRPr="00B62EC2">
                <w:rPr>
                  <w:rStyle w:val="Hyperlink"/>
                  <w:b/>
                  <w:bCs/>
                </w:rPr>
                <w:t>j.khodaei@uok.ac.ir</w:t>
              </w:r>
            </w:hyperlink>
          </w:p>
          <w:p w:rsidR="00A51E3F" w:rsidRDefault="00A51E3F" w:rsidP="00A51E3F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</w:p>
        </w:tc>
      </w:tr>
      <w:tr w:rsidR="004E2BEE" w:rsidTr="00A51E3F">
        <w:trPr>
          <w:trHeight w:val="440"/>
        </w:trPr>
        <w:tc>
          <w:tcPr>
            <w:tcW w:w="5000" w:type="pct"/>
            <w:shd w:val="clear" w:color="auto" w:fill="F2F2F2" w:themeFill="background1" w:themeFillShade="F2"/>
          </w:tcPr>
          <w:p w:rsidR="00A51E3F" w:rsidRPr="00A51E3F" w:rsidRDefault="00A51E3F" w:rsidP="00A51E3F">
            <w:pPr>
              <w:ind w:firstLine="0"/>
              <w:jc w:val="center"/>
              <w:rPr>
                <w:b/>
                <w:bCs/>
                <w:rtl/>
              </w:rPr>
            </w:pPr>
            <w:r w:rsidRPr="008C3AB5">
              <w:rPr>
                <w:rFonts w:hint="cs"/>
                <w:b/>
                <w:bCs/>
                <w:rtl/>
              </w:rPr>
              <w:t>ساعت مراجعه دفتری</w:t>
            </w:r>
            <w:r>
              <w:rPr>
                <w:rFonts w:hint="cs"/>
                <w:b/>
                <w:bCs/>
                <w:rtl/>
              </w:rPr>
              <w:t xml:space="preserve"> و رفع اشکال</w:t>
            </w:r>
          </w:p>
        </w:tc>
      </w:tr>
      <w:tr w:rsidR="00A51E3F" w:rsidTr="00A51E3F">
        <w:trPr>
          <w:trHeight w:val="750"/>
        </w:trPr>
        <w:tc>
          <w:tcPr>
            <w:tcW w:w="5000" w:type="pct"/>
          </w:tcPr>
          <w:p w:rsidR="004526DB" w:rsidRDefault="004526DB" w:rsidP="004526DB">
            <w:pPr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ه شنبه ها: ساعت 18-16 و چهارشنبه ها : ساعت 16-14.</w:t>
            </w:r>
          </w:p>
          <w:p w:rsidR="00A51E3F" w:rsidRDefault="004526DB" w:rsidP="004526DB">
            <w:pPr>
              <w:ind w:firstLine="0"/>
              <w:rPr>
                <w:b/>
                <w:bCs/>
              </w:rPr>
            </w:pPr>
            <w:r>
              <w:rPr>
                <w:rFonts w:hint="cs"/>
                <w:rtl/>
                <w:lang w:bidi="fa-IR"/>
              </w:rPr>
              <w:t>محل مراجعه : دفتر کار در دانشکده کشاورزی.</w:t>
            </w:r>
          </w:p>
        </w:tc>
      </w:tr>
      <w:tr w:rsidR="004E2BEE" w:rsidTr="00A51E3F">
        <w:trPr>
          <w:trHeight w:val="303"/>
        </w:trPr>
        <w:tc>
          <w:tcPr>
            <w:tcW w:w="5000" w:type="pct"/>
            <w:shd w:val="clear" w:color="auto" w:fill="F2F2F2" w:themeFill="background1" w:themeFillShade="F2"/>
          </w:tcPr>
          <w:p w:rsidR="004E2BEE" w:rsidRDefault="004E2BEE" w:rsidP="00A51E3F">
            <w:pPr>
              <w:jc w:val="center"/>
              <w:rPr>
                <w:b/>
                <w:bCs/>
              </w:rPr>
            </w:pPr>
            <w:r w:rsidRPr="008C3AB5"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A51E3F" w:rsidTr="00A51E3F">
        <w:trPr>
          <w:trHeight w:val="975"/>
        </w:trPr>
        <w:tc>
          <w:tcPr>
            <w:tcW w:w="5000" w:type="pct"/>
          </w:tcPr>
          <w:p w:rsidR="00A51E3F" w:rsidRPr="008C3AB5" w:rsidRDefault="004526DB" w:rsidP="0099014B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>به فراخور زمان و نیاز کلاس، ممکن است در طول ترم جلسات حل تمرین و رفع اشکال با حضور استاد درس برگزار شود. حضور در این کلاس‌ها، مانند جلسات اصلی الزامی است. زمان و مکان تشکیل کلاس حل تمرین  سر کلاس اعلام خواهد شد.</w:t>
            </w:r>
          </w:p>
        </w:tc>
      </w:tr>
      <w:tr w:rsidR="00C82905" w:rsidTr="00A51E3F">
        <w:trPr>
          <w:trHeight w:val="379"/>
        </w:trPr>
        <w:tc>
          <w:tcPr>
            <w:tcW w:w="5000" w:type="pct"/>
            <w:shd w:val="clear" w:color="auto" w:fill="F2F2F2" w:themeFill="background1" w:themeFillShade="F2"/>
          </w:tcPr>
          <w:p w:rsidR="00C82905" w:rsidRPr="008C3AB5" w:rsidRDefault="00C82905" w:rsidP="00A51E3F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A51E3F" w:rsidTr="00A51E3F">
        <w:trPr>
          <w:trHeight w:val="405"/>
        </w:trPr>
        <w:tc>
          <w:tcPr>
            <w:tcW w:w="5000" w:type="pct"/>
          </w:tcPr>
          <w:p w:rsidR="004526DB" w:rsidRPr="007B39D6" w:rsidRDefault="00A51E3F" w:rsidP="004526DB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lang w:bidi="fa-IR"/>
              </w:rPr>
            </w:pPr>
            <w:r w:rsidRPr="00C82905">
              <w:rPr>
                <w:rFonts w:hint="cs"/>
                <w:rtl/>
                <w:lang w:bidi="fa-IR"/>
              </w:rPr>
              <w:t xml:space="preserve"> </w:t>
            </w:r>
            <w:r w:rsidR="004526DB" w:rsidRPr="00C82905">
              <w:rPr>
                <w:rFonts w:hint="cs"/>
                <w:rtl/>
                <w:lang w:bidi="fa-IR"/>
              </w:rPr>
              <w:t xml:space="preserve">حضور در </w:t>
            </w:r>
            <w:r w:rsidR="004526DB">
              <w:rPr>
                <w:rFonts w:hint="cs"/>
                <w:rtl/>
                <w:lang w:bidi="fa-IR"/>
              </w:rPr>
              <w:t xml:space="preserve">تمام </w:t>
            </w:r>
            <w:r w:rsidR="004526DB" w:rsidRPr="00C82905">
              <w:rPr>
                <w:rFonts w:hint="cs"/>
                <w:rtl/>
                <w:lang w:bidi="fa-IR"/>
              </w:rPr>
              <w:t>کلاس</w:t>
            </w:r>
            <w:r w:rsidR="004526DB">
              <w:rPr>
                <w:rFonts w:hint="cs"/>
                <w:rtl/>
                <w:lang w:bidi="fa-IR"/>
              </w:rPr>
              <w:t xml:space="preserve">ها </w:t>
            </w:r>
            <w:r w:rsidR="004526DB" w:rsidRPr="00C82905">
              <w:rPr>
                <w:rFonts w:hint="cs"/>
                <w:rtl/>
                <w:lang w:bidi="fa-IR"/>
              </w:rPr>
              <w:t>اجباری است.</w:t>
            </w:r>
          </w:p>
          <w:p w:rsidR="004526DB" w:rsidRDefault="004526DB" w:rsidP="004526DB">
            <w:pPr>
              <w:pStyle w:val="ListParagraph"/>
              <w:numPr>
                <w:ilvl w:val="0"/>
                <w:numId w:val="22"/>
              </w:numPr>
              <w:rPr>
                <w:lang w:bidi="fa-IR"/>
              </w:rPr>
            </w:pPr>
            <w:r w:rsidRPr="00881167">
              <w:rPr>
                <w:rFonts w:hint="cs"/>
                <w:rtl/>
                <w:lang w:bidi="fa-IR"/>
              </w:rPr>
              <w:t>در صورت غیبت مجاز بیش از سه جلسه درس توسط آموزش حذف می</w:t>
            </w:r>
            <w:r w:rsidRPr="00881167">
              <w:rPr>
                <w:rtl/>
                <w:lang w:bidi="fa-IR"/>
              </w:rPr>
              <w:softHyphen/>
            </w:r>
            <w:r w:rsidRPr="00881167">
              <w:rPr>
                <w:rFonts w:hint="cs"/>
                <w:rtl/>
                <w:lang w:bidi="fa-IR"/>
              </w:rPr>
              <w:t>شود ودر صورت غیبت غیر مجاز بیش از سه جلسه نمره صفر وارد کارنامه خواهد شد.</w:t>
            </w:r>
          </w:p>
          <w:p w:rsidR="004526DB" w:rsidRDefault="004526DB" w:rsidP="004526DB">
            <w:pPr>
              <w:pStyle w:val="ListParagraph"/>
              <w:numPr>
                <w:ilvl w:val="0"/>
                <w:numId w:val="22"/>
              </w:numPr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به موقع تحویل داده شوند.</w:t>
            </w:r>
          </w:p>
          <w:p w:rsidR="004526DB" w:rsidRDefault="004526DB" w:rsidP="004526DB">
            <w:pPr>
              <w:pStyle w:val="ListParagraph"/>
              <w:numPr>
                <w:ilvl w:val="0"/>
                <w:numId w:val="22"/>
              </w:numPr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حضور در جلسه امتحان میان ترم الزامی است.</w:t>
            </w:r>
          </w:p>
          <w:p w:rsidR="007B39D6" w:rsidRPr="00A51E3F" w:rsidRDefault="004526DB" w:rsidP="004526DB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رعایت شأن کلاس ازجمله عدم همهمه و ایجاد سروصدای مزاحم و نابهنجار در سرکلاس، حضور به موقع قبل از استاد و عدم ترک کلاس در زمان برگزاری کلاس و رفت و آمدهای اضافی، خاموش ماندن موبایل و عدم استفاده از آن و عدم خوردن و آشامیدن مواد خوراکی الزامی است.</w:t>
            </w:r>
          </w:p>
        </w:tc>
      </w:tr>
      <w:tr w:rsidR="00C82905" w:rsidTr="00766300">
        <w:trPr>
          <w:trHeight w:val="270"/>
        </w:trPr>
        <w:tc>
          <w:tcPr>
            <w:tcW w:w="5000" w:type="pct"/>
            <w:shd w:val="clear" w:color="auto" w:fill="F2F2F2" w:themeFill="background1" w:themeFillShade="F2"/>
          </w:tcPr>
          <w:p w:rsidR="00C82905" w:rsidRDefault="00C44141" w:rsidP="00766300">
            <w:pPr>
              <w:jc w:val="center"/>
              <w:rPr>
                <w:b/>
                <w:bCs/>
                <w:rtl/>
                <w:lang w:bidi="fa-IR"/>
              </w:rPr>
            </w:pPr>
            <w:r w:rsidRPr="00C44141"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766300" w:rsidTr="00A51E3F">
        <w:trPr>
          <w:trHeight w:val="975"/>
        </w:trPr>
        <w:tc>
          <w:tcPr>
            <w:tcW w:w="5000" w:type="pct"/>
          </w:tcPr>
          <w:p w:rsidR="00766300" w:rsidRPr="00C44141" w:rsidRDefault="004526DB" w:rsidP="004526DB"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پس از اتمام هر فصل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ممکن است  تکلیف داده شود. موعد تحویل تکلیف‌ها قبل از شروع جلسه بعدی کلاس است. برای تاخیرات حداکثر یک هفته‌ای نمره‌ای معادل حداکثر 20% نمره اصلی منظور خواهد شد. انتظار می‌رود هر هفته بین 4 تا 6 ساعت برای مطالعه و مرور مطالب تدریس شده و کار بیرون از کلاس صرف کنید.</w:t>
            </w:r>
          </w:p>
        </w:tc>
      </w:tr>
    </w:tbl>
    <w:p w:rsidR="00C26748" w:rsidRDefault="00C26748" w:rsidP="00B53F72">
      <w:pPr>
        <w:ind w:firstLine="0"/>
        <w:rPr>
          <w:lang w:bidi="fa-IR"/>
        </w:rPr>
      </w:pPr>
    </w:p>
    <w:p w:rsidR="007C4B7C" w:rsidRDefault="007C4B7C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ook w:val="04A0" w:firstRow="1" w:lastRow="0" w:firstColumn="1" w:lastColumn="0" w:noHBand="0" w:noVBand="1"/>
      </w:tblPr>
      <w:tblGrid>
        <w:gridCol w:w="758"/>
        <w:gridCol w:w="4838"/>
        <w:gridCol w:w="1745"/>
        <w:gridCol w:w="3124"/>
        <w:gridCol w:w="551"/>
      </w:tblGrid>
      <w:tr w:rsidR="007C4B7C" w:rsidTr="00766300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:rsidR="007C4B7C" w:rsidRDefault="007C4B7C" w:rsidP="007B39D6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lastRenderedPageBreak/>
              <w:t>زمان‌بندی</w:t>
            </w:r>
            <w:r w:rsidR="00BA374A">
              <w:rPr>
                <w:rFonts w:hint="cs"/>
                <w:b/>
                <w:bCs/>
                <w:rtl/>
                <w:lang w:bidi="fa-IR"/>
              </w:rPr>
              <w:t xml:space="preserve"> هفتگی</w:t>
            </w:r>
          </w:p>
          <w:p w:rsidR="00BA374A" w:rsidRPr="00BA374A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</w:p>
        </w:tc>
      </w:tr>
      <w:tr w:rsidR="004D4950" w:rsidTr="00A525ED">
        <w:tc>
          <w:tcPr>
            <w:tcW w:w="344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196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792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418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250" w:type="pct"/>
            <w:shd w:val="clear" w:color="auto" w:fill="F2F2F2" w:themeFill="background1" w:themeFillShade="F2"/>
          </w:tcPr>
          <w:p w:rsidR="00C47146" w:rsidRDefault="00534E4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 w:rsidR="004D4950" w:rsidTr="00A525ED">
        <w:trPr>
          <w:trHeight w:val="374"/>
        </w:trPr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2196" w:type="pct"/>
            <w:vAlign w:val="center"/>
          </w:tcPr>
          <w:p w:rsidR="00FD58DF" w:rsidRDefault="00FD58DF" w:rsidP="00FD58DF">
            <w:pPr>
              <w:ind w:firstLine="0"/>
              <w:jc w:val="both"/>
              <w:rPr>
                <w:rFonts w:hint="cs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همیت بررسی رابطه ماشین و خاک در مهندسی مکانیک بیوسیستم </w:t>
            </w:r>
          </w:p>
          <w:p w:rsidR="00C47146" w:rsidRPr="00FD58DF" w:rsidRDefault="00FD58DF" w:rsidP="00FD58DF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ریف خاک، بافت خاک ، طبقه بند خاکها و تعیین منحنی دانه بندی خاک</w:t>
            </w:r>
          </w:p>
        </w:tc>
        <w:tc>
          <w:tcPr>
            <w:tcW w:w="792" w:type="pct"/>
            <w:vAlign w:val="center"/>
          </w:tcPr>
          <w:p w:rsidR="00C47146" w:rsidRPr="00FD58DF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Pr="00FD58DF" w:rsidRDefault="00C47146" w:rsidP="007B39D6">
            <w:pPr>
              <w:ind w:firstLine="0"/>
              <w:jc w:val="both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Pr="00FD58DF" w:rsidRDefault="00A525ED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A525ED">
        <w:tc>
          <w:tcPr>
            <w:tcW w:w="344" w:type="pct"/>
            <w:vAlign w:val="center"/>
          </w:tcPr>
          <w:p w:rsidR="00C47146" w:rsidRDefault="004C5DB1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2196" w:type="pct"/>
            <w:vAlign w:val="center"/>
          </w:tcPr>
          <w:p w:rsidR="00C47146" w:rsidRPr="00FD58DF" w:rsidRDefault="00FD58DF" w:rsidP="007B39D6">
            <w:pPr>
              <w:shd w:val="clear" w:color="auto" w:fill="F2F2F2" w:themeFill="background1" w:themeFillShade="F2"/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خواص فیزیکی و مکانیکی خاکها( خواص فیزیکی و خواص رفتاری- خواص انفعالی و غیر انفعالی)</w:t>
            </w:r>
          </w:p>
        </w:tc>
        <w:tc>
          <w:tcPr>
            <w:tcW w:w="792" w:type="pct"/>
            <w:vAlign w:val="center"/>
          </w:tcPr>
          <w:p w:rsidR="00C47146" w:rsidRPr="00FD58DF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Pr="00FD58DF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Pr="00FD58DF" w:rsidRDefault="00A525ED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A525ED" w:rsidTr="00A525ED">
        <w:tc>
          <w:tcPr>
            <w:tcW w:w="344" w:type="pct"/>
            <w:vAlign w:val="center"/>
          </w:tcPr>
          <w:p w:rsidR="00A525ED" w:rsidRDefault="00A525ED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196" w:type="pct"/>
            <w:vAlign w:val="center"/>
          </w:tcPr>
          <w:p w:rsidR="00A525ED" w:rsidRPr="00FD58DF" w:rsidRDefault="00A525ED" w:rsidP="007B39D6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بررسی تئوری تنش و کرنش در خاکهای کشاورزی</w:t>
            </w:r>
          </w:p>
        </w:tc>
        <w:tc>
          <w:tcPr>
            <w:tcW w:w="792" w:type="pct"/>
            <w:vAlign w:val="center"/>
          </w:tcPr>
          <w:p w:rsidR="00A525ED" w:rsidRPr="00FD58DF" w:rsidRDefault="00A525ED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A525ED" w:rsidRPr="00FD58DF" w:rsidRDefault="00A525ED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  <w:vMerge w:val="restart"/>
          </w:tcPr>
          <w:p w:rsidR="00A525ED" w:rsidRPr="00FD58DF" w:rsidRDefault="00A525ED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A525ED" w:rsidTr="00A525ED">
        <w:tc>
          <w:tcPr>
            <w:tcW w:w="344" w:type="pct"/>
            <w:vAlign w:val="center"/>
          </w:tcPr>
          <w:p w:rsidR="00A525ED" w:rsidRDefault="00A525ED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96" w:type="pct"/>
            <w:vAlign w:val="center"/>
          </w:tcPr>
          <w:p w:rsidR="00A525ED" w:rsidRPr="00FD58DF" w:rsidRDefault="00A525ED" w:rsidP="007B39D6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دامه  </w:t>
            </w:r>
            <w:r>
              <w:rPr>
                <w:rFonts w:hint="cs"/>
                <w:rtl/>
                <w:lang w:bidi="fa-IR"/>
              </w:rPr>
              <w:t>بررسی تئوری تنش و کرنش در خاکها</w:t>
            </w:r>
            <w:r>
              <w:rPr>
                <w:rFonts w:hint="cs"/>
                <w:rtl/>
                <w:lang w:bidi="fa-IR"/>
              </w:rPr>
              <w:t>ی کشاورزی</w:t>
            </w:r>
          </w:p>
        </w:tc>
        <w:tc>
          <w:tcPr>
            <w:tcW w:w="792" w:type="pct"/>
            <w:vAlign w:val="center"/>
          </w:tcPr>
          <w:p w:rsidR="00A525ED" w:rsidRPr="00FD58DF" w:rsidRDefault="00A525ED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A525ED" w:rsidRPr="00FD58DF" w:rsidRDefault="00A525ED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  <w:vMerge/>
          </w:tcPr>
          <w:p w:rsidR="00A525ED" w:rsidRPr="00FD58DF" w:rsidRDefault="00A525ED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A525ED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196" w:type="pct"/>
            <w:vAlign w:val="center"/>
          </w:tcPr>
          <w:p w:rsidR="00C47146" w:rsidRPr="00FD58DF" w:rsidRDefault="00FD58DF" w:rsidP="00FD58DF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بررسی انواع گسیختگی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ها و معیارهای گسیختگی درون خاک</w:t>
            </w:r>
          </w:p>
        </w:tc>
        <w:tc>
          <w:tcPr>
            <w:tcW w:w="792" w:type="pct"/>
            <w:vAlign w:val="center"/>
          </w:tcPr>
          <w:p w:rsidR="00C47146" w:rsidRPr="00FD58DF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Pr="00FD58DF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Pr="00FD58DF" w:rsidRDefault="00A525ED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A525ED" w:rsidTr="00A525ED">
        <w:tc>
          <w:tcPr>
            <w:tcW w:w="344" w:type="pct"/>
            <w:vAlign w:val="center"/>
          </w:tcPr>
          <w:p w:rsidR="00A525ED" w:rsidRDefault="00A525ED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196" w:type="pct"/>
            <w:vAlign w:val="center"/>
          </w:tcPr>
          <w:p w:rsidR="00A525ED" w:rsidRPr="00FD58DF" w:rsidRDefault="00A525ED" w:rsidP="00A03FF6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طالعه 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>
              <w:rPr>
                <w:rFonts w:ascii="TimesNewRoman,Bold" w:hAnsi="TimesNewRoman,Bold" w:hint="cs"/>
                <w:rtl/>
                <w:lang w:bidi="fa-IR"/>
              </w:rPr>
              <w:t>تراکم خاک، علائم و نشانه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های خاک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های فشرده شده، عوامل موثربر آن ، روش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های اندازه گیری تراکم و روش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های جلوگیری از تراکم خاک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های کشاورزی</w:t>
            </w:r>
          </w:p>
        </w:tc>
        <w:tc>
          <w:tcPr>
            <w:tcW w:w="792" w:type="pct"/>
            <w:vAlign w:val="center"/>
          </w:tcPr>
          <w:p w:rsidR="00A525ED" w:rsidRPr="00FD58DF" w:rsidRDefault="00A525ED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A525ED" w:rsidRPr="00FD58DF" w:rsidRDefault="00A525ED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  <w:vMerge w:val="restart"/>
          </w:tcPr>
          <w:p w:rsidR="00A525ED" w:rsidRPr="00FD58DF" w:rsidRDefault="00A525ED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A525ED" w:rsidTr="00A525ED">
        <w:tc>
          <w:tcPr>
            <w:tcW w:w="344" w:type="pct"/>
            <w:vAlign w:val="center"/>
          </w:tcPr>
          <w:p w:rsidR="00A525ED" w:rsidRDefault="00A525ED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196" w:type="pct"/>
            <w:vAlign w:val="center"/>
          </w:tcPr>
          <w:p w:rsidR="00A525ED" w:rsidRPr="00FD58DF" w:rsidRDefault="00A525ED" w:rsidP="007B39D6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خمین تراکم تحت تاثیر بارهای مختلف</w:t>
            </w:r>
          </w:p>
        </w:tc>
        <w:tc>
          <w:tcPr>
            <w:tcW w:w="792" w:type="pct"/>
            <w:vAlign w:val="center"/>
          </w:tcPr>
          <w:p w:rsidR="00A525ED" w:rsidRPr="00FD58DF" w:rsidRDefault="00A525ED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A525ED" w:rsidRPr="00FD58DF" w:rsidRDefault="00A525ED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  <w:vMerge/>
          </w:tcPr>
          <w:p w:rsidR="00A525ED" w:rsidRPr="00FD58DF" w:rsidRDefault="00A525ED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A525ED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8</w:t>
            </w:r>
          </w:p>
        </w:tc>
        <w:tc>
          <w:tcPr>
            <w:tcW w:w="2196" w:type="pct"/>
            <w:vAlign w:val="center"/>
          </w:tcPr>
          <w:p w:rsidR="00C47146" w:rsidRPr="00FD58DF" w:rsidRDefault="00A03FF6" w:rsidP="007B39D6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مل پذیری و نشست خاک</w:t>
            </w:r>
          </w:p>
        </w:tc>
        <w:tc>
          <w:tcPr>
            <w:tcW w:w="792" w:type="pct"/>
            <w:vAlign w:val="center"/>
          </w:tcPr>
          <w:p w:rsidR="00C47146" w:rsidRPr="00FD58DF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Pr="00FD58DF" w:rsidRDefault="00A525ED" w:rsidP="00A525E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 ترم</w:t>
            </w:r>
          </w:p>
        </w:tc>
        <w:tc>
          <w:tcPr>
            <w:tcW w:w="250" w:type="pct"/>
          </w:tcPr>
          <w:p w:rsidR="00C47146" w:rsidRPr="00FD58DF" w:rsidRDefault="00A525ED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4D4950" w:rsidTr="00A525ED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9</w:t>
            </w:r>
          </w:p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96" w:type="pct"/>
            <w:vAlign w:val="center"/>
          </w:tcPr>
          <w:p w:rsidR="00C47146" w:rsidRPr="00FD58DF" w:rsidRDefault="00A03FF6" w:rsidP="007B39D6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رگیری(گیرایی)درون خاک</w:t>
            </w:r>
          </w:p>
        </w:tc>
        <w:tc>
          <w:tcPr>
            <w:tcW w:w="792" w:type="pct"/>
            <w:vAlign w:val="center"/>
          </w:tcPr>
          <w:p w:rsidR="00C47146" w:rsidRPr="00FD58DF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Pr="00FD58DF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Pr="00FD58DF" w:rsidRDefault="00A525ED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4D4950" w:rsidTr="00A525ED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2196" w:type="pct"/>
            <w:vAlign w:val="center"/>
          </w:tcPr>
          <w:p w:rsidR="00C47146" w:rsidRPr="00FD58DF" w:rsidRDefault="00A03FF6" w:rsidP="00A03FF6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اسبه توان و انرژی در محل تماس ماشین و خاک</w:t>
            </w:r>
          </w:p>
        </w:tc>
        <w:tc>
          <w:tcPr>
            <w:tcW w:w="792" w:type="pct"/>
            <w:vAlign w:val="center"/>
          </w:tcPr>
          <w:p w:rsidR="00C47146" w:rsidRPr="00FD58DF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Pr="00FD58DF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Pr="00FD58DF" w:rsidRDefault="00A525ED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4D4950" w:rsidTr="00A525ED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2196" w:type="pct"/>
            <w:vAlign w:val="center"/>
          </w:tcPr>
          <w:p w:rsidR="00C47146" w:rsidRPr="00FD58DF" w:rsidRDefault="00A03FF6" w:rsidP="00A03FF6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کانیک ادوات خاک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ورزی</w:t>
            </w:r>
          </w:p>
        </w:tc>
        <w:tc>
          <w:tcPr>
            <w:tcW w:w="792" w:type="pct"/>
            <w:vAlign w:val="center"/>
          </w:tcPr>
          <w:p w:rsidR="00C47146" w:rsidRPr="00FD58DF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Pr="00FD58DF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Pr="00FD58DF" w:rsidRDefault="00A525ED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A525ED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96" w:type="pct"/>
            <w:vAlign w:val="center"/>
          </w:tcPr>
          <w:p w:rsidR="00766300" w:rsidRPr="00FD58DF" w:rsidRDefault="00A03FF6" w:rsidP="00A03FF6">
            <w:pPr>
              <w:shd w:val="clear" w:color="auto" w:fill="F2F2F2" w:themeFill="background1" w:themeFillShade="F2"/>
              <w:ind w:firstLine="0"/>
              <w:rPr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hint="cs"/>
                <w:shd w:val="clear" w:color="auto" w:fill="F2F2F2" w:themeFill="background1" w:themeFillShade="F2"/>
                <w:rtl/>
                <w:lang w:bidi="fa-IR"/>
              </w:rPr>
              <w:t>بررسی تئوری فشار فعال و غیرفعال با استفاده از تئوری</w:t>
            </w:r>
            <w:r>
              <w:rPr>
                <w:shd w:val="clear" w:color="auto" w:fill="F2F2F2" w:themeFill="background1" w:themeFillShade="F2"/>
                <w:rtl/>
                <w:lang w:bidi="fa-IR"/>
              </w:rPr>
              <w:softHyphen/>
            </w:r>
            <w:r>
              <w:rPr>
                <w:rFonts w:hint="cs"/>
                <w:shd w:val="clear" w:color="auto" w:fill="F2F2F2" w:themeFill="background1" w:themeFillShade="F2"/>
                <w:rtl/>
                <w:lang w:bidi="fa-IR"/>
              </w:rPr>
              <w:t xml:space="preserve">های موهر-کولمب و......   </w:t>
            </w:r>
          </w:p>
        </w:tc>
        <w:tc>
          <w:tcPr>
            <w:tcW w:w="792" w:type="pct"/>
            <w:vAlign w:val="center"/>
          </w:tcPr>
          <w:p w:rsidR="00C47146" w:rsidRPr="00FD58DF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Pr="00FD58DF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Pr="00FD58DF" w:rsidRDefault="00A525ED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A525ED" w:rsidTr="00A525ED">
        <w:tc>
          <w:tcPr>
            <w:tcW w:w="344" w:type="pct"/>
            <w:vAlign w:val="center"/>
          </w:tcPr>
          <w:p w:rsidR="00A525ED" w:rsidRDefault="00A525ED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</w:tc>
        <w:tc>
          <w:tcPr>
            <w:tcW w:w="2196" w:type="pct"/>
            <w:vAlign w:val="center"/>
          </w:tcPr>
          <w:p w:rsidR="00A525ED" w:rsidRPr="00FD58DF" w:rsidRDefault="00A525ED" w:rsidP="00A03FF6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بررسی نیروی کششی ادوات خاک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ورزی</w:t>
            </w:r>
          </w:p>
        </w:tc>
        <w:tc>
          <w:tcPr>
            <w:tcW w:w="792" w:type="pct"/>
            <w:vAlign w:val="center"/>
          </w:tcPr>
          <w:p w:rsidR="00A525ED" w:rsidRPr="00FD58DF" w:rsidRDefault="00A525ED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A525ED" w:rsidRPr="00FD58DF" w:rsidRDefault="00A525ED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  <w:vMerge w:val="restart"/>
          </w:tcPr>
          <w:p w:rsidR="00A525ED" w:rsidRPr="00FD58DF" w:rsidRDefault="00A525ED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A525ED" w:rsidTr="00A525ED">
        <w:tc>
          <w:tcPr>
            <w:tcW w:w="344" w:type="pct"/>
            <w:vAlign w:val="center"/>
          </w:tcPr>
          <w:p w:rsidR="00A525ED" w:rsidRDefault="00A525ED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96" w:type="pct"/>
            <w:vAlign w:val="center"/>
          </w:tcPr>
          <w:p w:rsidR="00A525ED" w:rsidRPr="00FD58DF" w:rsidRDefault="00A525ED" w:rsidP="00A03FF6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 w:rsidRPr="00FD58DF">
              <w:rPr>
                <w:rFonts w:hint="cs"/>
                <w:rtl/>
                <w:lang w:bidi="fa-IR"/>
              </w:rPr>
              <w:t>تحلیل نیروهای وارد بر عوامل خاک</w:t>
            </w:r>
            <w:r>
              <w:rPr>
                <w:rtl/>
                <w:lang w:bidi="fa-IR"/>
              </w:rPr>
              <w:softHyphen/>
            </w:r>
            <w:r w:rsidRPr="00FD58DF">
              <w:rPr>
                <w:rFonts w:hint="cs"/>
                <w:rtl/>
                <w:lang w:bidi="fa-IR"/>
              </w:rPr>
              <w:t>ورز گاوآهنهای برگرداندار و بشقابی</w:t>
            </w:r>
          </w:p>
        </w:tc>
        <w:tc>
          <w:tcPr>
            <w:tcW w:w="792" w:type="pct"/>
            <w:vAlign w:val="center"/>
          </w:tcPr>
          <w:p w:rsidR="00A525ED" w:rsidRPr="00FD58DF" w:rsidRDefault="00A525ED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A525ED" w:rsidRPr="00FD58DF" w:rsidRDefault="00A525ED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  <w:vMerge/>
          </w:tcPr>
          <w:p w:rsidR="00A525ED" w:rsidRPr="00FD58DF" w:rsidRDefault="00A525ED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A525ED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196" w:type="pct"/>
            <w:vAlign w:val="center"/>
          </w:tcPr>
          <w:p w:rsidR="00C47146" w:rsidRPr="00FD58DF" w:rsidRDefault="00FD58DF" w:rsidP="00A03FF6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 w:rsidRPr="00FD58DF">
              <w:rPr>
                <w:rFonts w:hint="cs"/>
                <w:rtl/>
                <w:lang w:bidi="fa-IR"/>
              </w:rPr>
              <w:t>تحلیل نیروهای وارد بر عوامل خاک</w:t>
            </w:r>
            <w:r w:rsidR="00A03FF6">
              <w:rPr>
                <w:rtl/>
                <w:lang w:bidi="fa-IR"/>
              </w:rPr>
              <w:softHyphen/>
            </w:r>
            <w:r w:rsidR="00A03FF6">
              <w:rPr>
                <w:rFonts w:hint="cs"/>
                <w:rtl/>
                <w:lang w:bidi="fa-IR"/>
              </w:rPr>
              <w:softHyphen/>
            </w:r>
            <w:r w:rsidRPr="00FD58DF">
              <w:rPr>
                <w:rFonts w:hint="cs"/>
                <w:rtl/>
                <w:lang w:bidi="fa-IR"/>
              </w:rPr>
              <w:t>ورز</w:t>
            </w:r>
            <w:r>
              <w:rPr>
                <w:rFonts w:hint="cs"/>
                <w:rtl/>
                <w:lang w:bidi="fa-IR"/>
              </w:rPr>
              <w:t xml:space="preserve"> کولتیواتورها و روتیواتورها</w:t>
            </w:r>
          </w:p>
        </w:tc>
        <w:tc>
          <w:tcPr>
            <w:tcW w:w="792" w:type="pct"/>
            <w:vAlign w:val="center"/>
          </w:tcPr>
          <w:p w:rsidR="00C47146" w:rsidRPr="00FD58DF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Pr="00FD58DF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Pr="00FD58DF" w:rsidRDefault="00A525ED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  <w:bookmarkStart w:id="0" w:name="_GoBack"/>
            <w:bookmarkEnd w:id="0"/>
          </w:p>
        </w:tc>
      </w:tr>
    </w:tbl>
    <w:p w:rsidR="005D7AAE" w:rsidRDefault="005D7AAE" w:rsidP="00914703">
      <w:pPr>
        <w:ind w:firstLine="0"/>
        <w:rPr>
          <w:rtl/>
          <w:lang w:bidi="fa-IR"/>
        </w:rPr>
      </w:pPr>
    </w:p>
    <w:sectPr w:rsidR="005D7AAE" w:rsidSect="00A51E3F"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34ACB" w:rsidRDefault="00F34ACB" w:rsidP="00061A9B">
      <w:pPr>
        <w:spacing w:after="0"/>
      </w:pPr>
      <w:r>
        <w:separator/>
      </w:r>
    </w:p>
  </w:endnote>
  <w:endnote w:type="continuationSeparator" w:id="0">
    <w:p w:rsidR="00F34ACB" w:rsidRDefault="00F34ACB" w:rsidP="00061A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,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36FDF" w:rsidRDefault="00336FD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525ED">
          <w:rPr>
            <w:noProof/>
            <w:rtl/>
          </w:rPr>
          <w:t>4</w:t>
        </w:r>
        <w:r>
          <w:rPr>
            <w:noProof/>
          </w:rPr>
          <w:fldChar w:fldCharType="end"/>
        </w:r>
      </w:p>
    </w:sdtContent>
  </w:sdt>
  <w:p w:rsidR="00336FDF" w:rsidRDefault="00336FD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34ACB" w:rsidRDefault="00F34ACB" w:rsidP="00061A9B">
      <w:pPr>
        <w:spacing w:after="0"/>
      </w:pPr>
      <w:r>
        <w:separator/>
      </w:r>
    </w:p>
  </w:footnote>
  <w:footnote w:type="continuationSeparator" w:id="0">
    <w:p w:rsidR="00F34ACB" w:rsidRDefault="00F34ACB" w:rsidP="00061A9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13E4563A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9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4"/>
  </w:num>
  <w:num w:numId="2">
    <w:abstractNumId w:val="4"/>
  </w:num>
  <w:num w:numId="3">
    <w:abstractNumId w:val="4"/>
  </w:num>
  <w:num w:numId="4">
    <w:abstractNumId w:val="4"/>
  </w:num>
  <w:num w:numId="5">
    <w:abstractNumId w:val="4"/>
  </w:num>
  <w:num w:numId="6">
    <w:abstractNumId w:val="4"/>
  </w:num>
  <w:num w:numId="7">
    <w:abstractNumId w:val="4"/>
  </w:num>
  <w:num w:numId="8">
    <w:abstractNumId w:val="4"/>
  </w:num>
  <w:num w:numId="9">
    <w:abstractNumId w:val="3"/>
  </w:num>
  <w:num w:numId="10">
    <w:abstractNumId w:val="9"/>
  </w:num>
  <w:num w:numId="11">
    <w:abstractNumId w:val="11"/>
  </w:num>
  <w:num w:numId="12">
    <w:abstractNumId w:val="6"/>
  </w:num>
  <w:num w:numId="13">
    <w:abstractNumId w:val="1"/>
  </w:num>
  <w:num w:numId="14">
    <w:abstractNumId w:val="2"/>
  </w:num>
  <w:num w:numId="15">
    <w:abstractNumId w:val="0"/>
  </w:num>
  <w:num w:numId="16">
    <w:abstractNumId w:val="5"/>
  </w:num>
  <w:num w:numId="17">
    <w:abstractNumId w:val="10"/>
  </w:num>
  <w:num w:numId="18">
    <w:abstractNumId w:val="16"/>
  </w:num>
  <w:num w:numId="19">
    <w:abstractNumId w:val="14"/>
  </w:num>
  <w:num w:numId="20">
    <w:abstractNumId w:val="13"/>
  </w:num>
  <w:num w:numId="21">
    <w:abstractNumId w:val="7"/>
  </w:num>
  <w:num w:numId="22">
    <w:abstractNumId w:val="8"/>
  </w:num>
  <w:num w:numId="23">
    <w:abstractNumId w:val="12"/>
  </w:num>
  <w:num w:numId="2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0sDA3M7QwM7A0NjNQ0lEKTi0uzszPAykwrAUAxuprtCwAAAA="/>
  </w:docVars>
  <w:rsids>
    <w:rsidRoot w:val="00466747"/>
    <w:rsid w:val="0001449B"/>
    <w:rsid w:val="00026D80"/>
    <w:rsid w:val="0004245B"/>
    <w:rsid w:val="00047C80"/>
    <w:rsid w:val="00055FF1"/>
    <w:rsid w:val="00061A9B"/>
    <w:rsid w:val="00076463"/>
    <w:rsid w:val="0009615B"/>
    <w:rsid w:val="00165901"/>
    <w:rsid w:val="0018085B"/>
    <w:rsid w:val="00197896"/>
    <w:rsid w:val="001A4CEF"/>
    <w:rsid w:val="001B1F97"/>
    <w:rsid w:val="001E2DA0"/>
    <w:rsid w:val="001F48E0"/>
    <w:rsid w:val="00211920"/>
    <w:rsid w:val="00261C5C"/>
    <w:rsid w:val="00262DF5"/>
    <w:rsid w:val="00297743"/>
    <w:rsid w:val="002A636E"/>
    <w:rsid w:val="002B0A6E"/>
    <w:rsid w:val="002B35CC"/>
    <w:rsid w:val="002C4CEB"/>
    <w:rsid w:val="002F49C5"/>
    <w:rsid w:val="00310008"/>
    <w:rsid w:val="003354EE"/>
    <w:rsid w:val="00336FDF"/>
    <w:rsid w:val="00362863"/>
    <w:rsid w:val="00363035"/>
    <w:rsid w:val="003B7E12"/>
    <w:rsid w:val="004526DB"/>
    <w:rsid w:val="00466747"/>
    <w:rsid w:val="004A4A5B"/>
    <w:rsid w:val="004C5DB1"/>
    <w:rsid w:val="004D4950"/>
    <w:rsid w:val="004D5045"/>
    <w:rsid w:val="004D6CB3"/>
    <w:rsid w:val="004E2BEE"/>
    <w:rsid w:val="0051290F"/>
    <w:rsid w:val="00517F05"/>
    <w:rsid w:val="00534E45"/>
    <w:rsid w:val="00584D52"/>
    <w:rsid w:val="00591019"/>
    <w:rsid w:val="005A4AFA"/>
    <w:rsid w:val="005A7B23"/>
    <w:rsid w:val="005D0BB3"/>
    <w:rsid w:val="005D7AAE"/>
    <w:rsid w:val="006252B9"/>
    <w:rsid w:val="00643CA4"/>
    <w:rsid w:val="006F33D4"/>
    <w:rsid w:val="007317DD"/>
    <w:rsid w:val="00766300"/>
    <w:rsid w:val="00787DA0"/>
    <w:rsid w:val="00793303"/>
    <w:rsid w:val="007B39D6"/>
    <w:rsid w:val="007B7173"/>
    <w:rsid w:val="007C4B7C"/>
    <w:rsid w:val="007F6CA8"/>
    <w:rsid w:val="008120F9"/>
    <w:rsid w:val="00853C2F"/>
    <w:rsid w:val="00863C0C"/>
    <w:rsid w:val="0087319C"/>
    <w:rsid w:val="00897957"/>
    <w:rsid w:val="008C3AB5"/>
    <w:rsid w:val="008E0391"/>
    <w:rsid w:val="00910DCE"/>
    <w:rsid w:val="00914703"/>
    <w:rsid w:val="00974C37"/>
    <w:rsid w:val="0098549E"/>
    <w:rsid w:val="0099014B"/>
    <w:rsid w:val="009C0041"/>
    <w:rsid w:val="009C2719"/>
    <w:rsid w:val="009F0C76"/>
    <w:rsid w:val="009F1DA8"/>
    <w:rsid w:val="00A03FF6"/>
    <w:rsid w:val="00A51E3F"/>
    <w:rsid w:val="00A525ED"/>
    <w:rsid w:val="00AA2723"/>
    <w:rsid w:val="00AB3C79"/>
    <w:rsid w:val="00AC5599"/>
    <w:rsid w:val="00AE2CBE"/>
    <w:rsid w:val="00AF4840"/>
    <w:rsid w:val="00B01882"/>
    <w:rsid w:val="00B53F72"/>
    <w:rsid w:val="00B96864"/>
    <w:rsid w:val="00BA374A"/>
    <w:rsid w:val="00C16AA2"/>
    <w:rsid w:val="00C26748"/>
    <w:rsid w:val="00C31DF2"/>
    <w:rsid w:val="00C34844"/>
    <w:rsid w:val="00C44141"/>
    <w:rsid w:val="00C47146"/>
    <w:rsid w:val="00C60107"/>
    <w:rsid w:val="00C82905"/>
    <w:rsid w:val="00CB0411"/>
    <w:rsid w:val="00CB71E5"/>
    <w:rsid w:val="00CC6FDA"/>
    <w:rsid w:val="00CE1F98"/>
    <w:rsid w:val="00D2144D"/>
    <w:rsid w:val="00D37DBF"/>
    <w:rsid w:val="00D45B4E"/>
    <w:rsid w:val="00D50B2B"/>
    <w:rsid w:val="00D82104"/>
    <w:rsid w:val="00DB0346"/>
    <w:rsid w:val="00DC3A00"/>
    <w:rsid w:val="00E504B7"/>
    <w:rsid w:val="00E85668"/>
    <w:rsid w:val="00EB76A2"/>
    <w:rsid w:val="00ED6E31"/>
    <w:rsid w:val="00EE56A0"/>
    <w:rsid w:val="00EF4E50"/>
    <w:rsid w:val="00EF67CA"/>
    <w:rsid w:val="00F06A90"/>
    <w:rsid w:val="00F34ACB"/>
    <w:rsid w:val="00F6060B"/>
    <w:rsid w:val="00F6504B"/>
    <w:rsid w:val="00F838C1"/>
    <w:rsid w:val="00F858F8"/>
    <w:rsid w:val="00FD58DF"/>
    <w:rsid w:val="00FF7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C4CEB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1F97"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F97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1F97"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1F97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4CEB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1F97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2C4CEB"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2C4CEB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2C4CEB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C4CEB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rsid w:val="002C4CEB"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rsid w:val="007317DD"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rsid w:val="00CC6FD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61A9B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1A9B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796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7964"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F796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E2BEE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C4CEB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1F97"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F97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1F97"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1F97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4CEB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1F97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2C4CEB"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2C4CEB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2C4CEB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C4CEB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rsid w:val="002C4CEB"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rsid w:val="007317DD"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rsid w:val="00CC6FD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61A9B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1A9B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796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7964"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F796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E2BE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j.khodaei@uok.ac.ir" TargetMode="Externa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69FBB0-3F16-4AE6-A92B-29BFD553B7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4</Pages>
  <Words>723</Words>
  <Characters>412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varesh</dc:creator>
  <cp:lastModifiedBy>Admin</cp:lastModifiedBy>
  <cp:revision>14</cp:revision>
  <dcterms:created xsi:type="dcterms:W3CDTF">2018-10-12T09:22:00Z</dcterms:created>
  <dcterms:modified xsi:type="dcterms:W3CDTF">2018-10-14T20:14:00Z</dcterms:modified>
</cp:coreProperties>
</file>